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F34A37" w14:textId="77777777" w:rsidR="001D30A8" w:rsidRDefault="001D30A8">
      <w:pPr>
        <w:spacing w:before="10" w:after="0" w:line="170" w:lineRule="exact"/>
        <w:rPr>
          <w:sz w:val="17"/>
          <w:szCs w:val="17"/>
        </w:rPr>
      </w:pPr>
    </w:p>
    <w:p w14:paraId="0272F27B" w14:textId="2311A9B8" w:rsidR="00E57B47" w:rsidRPr="00855694" w:rsidRDefault="00E57B47" w:rsidP="00E57B4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  <w:r w:rsidRPr="00855694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 xml:space="preserve">Mississippi </w:t>
      </w:r>
      <w:r w:rsidR="00BA3E12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>Department of Employment Security</w:t>
      </w:r>
      <w:r w:rsidR="007241DE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 xml:space="preserve"> (MDES)</w:t>
      </w:r>
    </w:p>
    <w:p w14:paraId="58EC9287" w14:textId="77777777" w:rsidR="001A4985" w:rsidRPr="00BA30E2" w:rsidRDefault="001A4985" w:rsidP="001A4985">
      <w:pPr>
        <w:spacing w:before="38" w:after="0" w:line="240" w:lineRule="auto"/>
        <w:ind w:left="220" w:right="-20"/>
        <w:jc w:val="center"/>
        <w:rPr>
          <w:rFonts w:ascii="Arial" w:eastAsia="Garamond" w:hAnsi="Arial" w:cs="Arial"/>
          <w:b/>
          <w:sz w:val="32"/>
        </w:rPr>
      </w:pPr>
      <w:r w:rsidRPr="00BA30E2">
        <w:rPr>
          <w:rFonts w:ascii="Arial" w:eastAsia="Garamond" w:hAnsi="Arial" w:cs="Arial"/>
          <w:b/>
          <w:sz w:val="32"/>
        </w:rPr>
        <w:t>PRE-AWARD RISK ASSESSMENT TOOL</w:t>
      </w:r>
    </w:p>
    <w:p w14:paraId="6B443379" w14:textId="77777777" w:rsidR="00E57B47" w:rsidRPr="00855694" w:rsidRDefault="00E57B47" w:rsidP="00E57B4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  <w:r w:rsidRPr="00855694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</w:p>
    <w:p w14:paraId="32778FD6" w14:textId="1F4068F1" w:rsidR="00E57B47" w:rsidRPr="00D15DBD" w:rsidRDefault="00F13FC2" w:rsidP="00E57B4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24"/>
        </w:rPr>
      </w:pP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This Risk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-4"/>
          <w:sz w:val="24"/>
          <w:szCs w:val="24"/>
        </w:rPr>
        <w:t xml:space="preserve"> 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Assessme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1"/>
          <w:sz w:val="24"/>
          <w:szCs w:val="24"/>
        </w:rPr>
        <w:t>n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t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-10"/>
          <w:sz w:val="24"/>
          <w:szCs w:val="24"/>
        </w:rPr>
        <w:t xml:space="preserve"> 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will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-3"/>
          <w:sz w:val="24"/>
          <w:szCs w:val="24"/>
        </w:rPr>
        <w:t xml:space="preserve"> 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be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1"/>
          <w:sz w:val="24"/>
          <w:szCs w:val="24"/>
        </w:rPr>
        <w:t>c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omp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1"/>
          <w:sz w:val="24"/>
          <w:szCs w:val="24"/>
        </w:rPr>
        <w:t>l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e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1"/>
          <w:sz w:val="24"/>
          <w:szCs w:val="24"/>
        </w:rPr>
        <w:t>t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ed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-8"/>
          <w:sz w:val="24"/>
          <w:szCs w:val="24"/>
        </w:rPr>
        <w:t xml:space="preserve"> </w:t>
      </w:r>
      <w:r w:rsidRPr="00D15DBD">
        <w:rPr>
          <w:rFonts w:ascii="Times New Roman" w:eastAsia="Garamond" w:hAnsi="Times New Roman" w:cs="Times New Roman"/>
          <w:b/>
          <w:color w:val="000000" w:themeColor="text1"/>
          <w:sz w:val="24"/>
          <w:szCs w:val="24"/>
        </w:rPr>
        <w:t>by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-2"/>
          <w:sz w:val="24"/>
          <w:szCs w:val="24"/>
        </w:rPr>
        <w:t xml:space="preserve"> </w:t>
      </w:r>
      <w:r w:rsidR="00457F01">
        <w:rPr>
          <w:rFonts w:ascii="Times New Roman" w:eastAsia="Garamond" w:hAnsi="Times New Roman" w:cs="Times New Roman"/>
          <w:b/>
          <w:color w:val="000000" w:themeColor="text1"/>
          <w:spacing w:val="1"/>
          <w:sz w:val="24"/>
          <w:szCs w:val="24"/>
        </w:rPr>
        <w:t xml:space="preserve">the potential </w:t>
      </w:r>
      <w:r w:rsidR="001A4985">
        <w:rPr>
          <w:rFonts w:ascii="Times New Roman" w:eastAsia="Garamond" w:hAnsi="Times New Roman" w:cs="Times New Roman"/>
          <w:b/>
          <w:color w:val="000000" w:themeColor="text1"/>
          <w:spacing w:val="1"/>
          <w:sz w:val="24"/>
          <w:szCs w:val="24"/>
        </w:rPr>
        <w:br/>
      </w:r>
      <w:r w:rsidR="00457F01">
        <w:rPr>
          <w:rFonts w:ascii="Times New Roman" w:eastAsia="Garamond" w:hAnsi="Times New Roman" w:cs="Times New Roman"/>
          <w:b/>
          <w:color w:val="000000" w:themeColor="text1"/>
          <w:spacing w:val="1"/>
          <w:sz w:val="24"/>
          <w:szCs w:val="24"/>
        </w:rPr>
        <w:t>Subrecipient</w:t>
      </w:r>
      <w:r w:rsidRPr="00D15DBD">
        <w:rPr>
          <w:rFonts w:ascii="Times New Roman" w:eastAsia="Garamond" w:hAnsi="Times New Roman" w:cs="Times New Roman"/>
          <w:b/>
          <w:color w:val="000000" w:themeColor="text1"/>
          <w:spacing w:val="-9"/>
          <w:sz w:val="24"/>
          <w:szCs w:val="24"/>
        </w:rPr>
        <w:t xml:space="preserve"> for each eligible application submitted. </w:t>
      </w:r>
    </w:p>
    <w:p w14:paraId="2FD5C75B" w14:textId="77777777" w:rsidR="001D30A8" w:rsidRPr="00855694" w:rsidRDefault="001D30A8">
      <w:pPr>
        <w:spacing w:before="6" w:after="0" w:line="240" w:lineRule="exact"/>
        <w:rPr>
          <w:rFonts w:ascii="Times New Roman" w:hAnsi="Times New Roman" w:cs="Times New Roman"/>
          <w:sz w:val="24"/>
          <w:szCs w:val="24"/>
        </w:rPr>
      </w:pPr>
    </w:p>
    <w:p w14:paraId="374DB3E5" w14:textId="77777777" w:rsidR="00F13FC2" w:rsidRPr="00855694" w:rsidRDefault="00F13FC2">
      <w:pPr>
        <w:spacing w:before="6" w:after="0" w:line="240" w:lineRule="exact"/>
        <w:rPr>
          <w:rFonts w:ascii="Times New Roman" w:hAnsi="Times New Roman" w:cs="Times New Roman"/>
          <w:sz w:val="24"/>
          <w:szCs w:val="24"/>
        </w:rPr>
      </w:pPr>
    </w:p>
    <w:p w14:paraId="48D82CF4" w14:textId="367C766F" w:rsidR="00E57B47" w:rsidRPr="001A4985" w:rsidRDefault="001A4985" w:rsidP="001A4985">
      <w:pPr>
        <w:spacing w:before="120" w:after="0" w:line="240" w:lineRule="auto"/>
        <w:ind w:left="220" w:right="538"/>
        <w:rPr>
          <w:rFonts w:ascii="Arial" w:eastAsia="Garamond" w:hAnsi="Arial" w:cs="Arial"/>
          <w:b/>
          <w:bCs/>
          <w:sz w:val="24"/>
        </w:rPr>
      </w:pPr>
      <w:r w:rsidRPr="001A4985">
        <w:rPr>
          <w:rFonts w:ascii="Arial" w:eastAsia="Garamond" w:hAnsi="Arial" w:cs="Arial"/>
          <w:b/>
          <w:bCs/>
          <w:spacing w:val="-1"/>
          <w:sz w:val="24"/>
        </w:rPr>
        <w:t>P</w:t>
      </w:r>
      <w:r w:rsidRPr="001A4985">
        <w:rPr>
          <w:rFonts w:ascii="Arial" w:eastAsia="Garamond" w:hAnsi="Arial" w:cs="Arial"/>
          <w:b/>
          <w:bCs/>
          <w:sz w:val="24"/>
        </w:rPr>
        <w:t>UR</w:t>
      </w:r>
      <w:r w:rsidRPr="001A4985">
        <w:rPr>
          <w:rFonts w:ascii="Arial" w:eastAsia="Garamond" w:hAnsi="Arial" w:cs="Arial"/>
          <w:b/>
          <w:bCs/>
          <w:spacing w:val="1"/>
          <w:sz w:val="24"/>
        </w:rPr>
        <w:t>P</w:t>
      </w:r>
      <w:r w:rsidRPr="001A4985">
        <w:rPr>
          <w:rFonts w:ascii="Arial" w:eastAsia="Garamond" w:hAnsi="Arial" w:cs="Arial"/>
          <w:b/>
          <w:bCs/>
          <w:sz w:val="24"/>
        </w:rPr>
        <w:t>OSE</w:t>
      </w:r>
    </w:p>
    <w:p w14:paraId="28416BF4" w14:textId="1CB6EB50" w:rsidR="001D30A8" w:rsidRPr="003913C0" w:rsidRDefault="00870AD5" w:rsidP="001A4985">
      <w:pPr>
        <w:spacing w:before="120" w:after="0" w:line="240" w:lineRule="auto"/>
        <w:ind w:left="220" w:right="538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o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ssist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n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ef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f</w:t>
      </w:r>
      <w:r w:rsidRPr="003913C0">
        <w:rPr>
          <w:rFonts w:ascii="Times New Roman" w:eastAsia="Garamond" w:hAnsi="Times New Roman" w:cs="Times New Roman"/>
          <w:sz w:val="24"/>
        </w:rPr>
        <w:t>ect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v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l</w:t>
      </w:r>
      <w:r w:rsidRPr="003913C0">
        <w:rPr>
          <w:rFonts w:ascii="Times New Roman" w:eastAsia="Garamond" w:hAnsi="Times New Roman" w:cs="Times New Roman"/>
          <w:sz w:val="24"/>
        </w:rPr>
        <w:t>y</w:t>
      </w:r>
      <w:r w:rsidRPr="003913C0">
        <w:rPr>
          <w:rFonts w:ascii="Times New Roman" w:eastAsia="Garamond" w:hAnsi="Times New Roman" w:cs="Times New Roman"/>
          <w:spacing w:val="-9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m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n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oring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p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t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sz w:val="24"/>
        </w:rPr>
        <w:t>tial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risk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fac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ors</w:t>
      </w:r>
      <w:r w:rsidRPr="003913C0">
        <w:rPr>
          <w:rFonts w:ascii="Times New Roman" w:eastAsia="Garamond" w:hAnsi="Times New Roman" w:cs="Times New Roman"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s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s</w:t>
      </w:r>
      <w:r w:rsidRPr="003913C0">
        <w:rPr>
          <w:rFonts w:ascii="Times New Roman" w:eastAsia="Garamond" w:hAnsi="Times New Roman" w:cs="Times New Roman"/>
          <w:sz w:val="24"/>
        </w:rPr>
        <w:t>oc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ated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w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r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n</w:t>
      </w:r>
      <w:r w:rsidRPr="003913C0">
        <w:rPr>
          <w:rFonts w:ascii="Times New Roman" w:eastAsia="Garamond" w:hAnsi="Times New Roman" w:cs="Times New Roman"/>
          <w:sz w:val="24"/>
        </w:rPr>
        <w:t>ts</w:t>
      </w:r>
      <w:r w:rsidRPr="003913C0">
        <w:rPr>
          <w:rFonts w:ascii="Times New Roman" w:eastAsia="Garamond" w:hAnsi="Times New Roman" w:cs="Times New Roman"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fun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ed</w:t>
      </w:r>
      <w:r w:rsidRPr="003913C0">
        <w:rPr>
          <w:rFonts w:ascii="Times New Roman" w:eastAsia="Garamond" w:hAnsi="Times New Roman" w:cs="Times New Roman"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by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f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eral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="00C90905" w:rsidRPr="003913C0">
        <w:rPr>
          <w:rFonts w:ascii="Times New Roman" w:eastAsia="Garamond" w:hAnsi="Times New Roman" w:cs="Times New Roman"/>
          <w:spacing w:val="1"/>
          <w:sz w:val="24"/>
        </w:rPr>
        <w:t>p</w:t>
      </w:r>
      <w:r w:rsidR="00C90905" w:rsidRPr="003913C0">
        <w:rPr>
          <w:rFonts w:ascii="Times New Roman" w:eastAsia="Garamond" w:hAnsi="Times New Roman" w:cs="Times New Roman"/>
          <w:sz w:val="24"/>
        </w:rPr>
        <w:t>as</w:t>
      </w:r>
      <w:r w:rsidR="00C90905" w:rsidRPr="003913C0">
        <w:rPr>
          <w:rFonts w:ascii="Times New Roman" w:eastAsia="Garamond" w:hAnsi="Times New Roman" w:cs="Times New Roman"/>
          <w:spacing w:val="1"/>
          <w:sz w:val="24"/>
        </w:rPr>
        <w:t>s</w:t>
      </w:r>
      <w:r w:rsidR="00C90905">
        <w:rPr>
          <w:rFonts w:ascii="Times New Roman" w:eastAsia="Garamond" w:hAnsi="Times New Roman" w:cs="Times New Roman"/>
          <w:sz w:val="24"/>
        </w:rPr>
        <w:t>-through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fun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s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o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s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u</w:t>
      </w:r>
      <w:r w:rsidRPr="003913C0">
        <w:rPr>
          <w:rFonts w:ascii="Times New Roman" w:eastAsia="Garamond" w:hAnsi="Times New Roman" w:cs="Times New Roman"/>
          <w:sz w:val="24"/>
        </w:rPr>
        <w:t>b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ec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p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n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s</w:t>
      </w:r>
      <w:r w:rsidRPr="003913C0">
        <w:rPr>
          <w:rFonts w:ascii="Times New Roman" w:eastAsia="Garamond" w:hAnsi="Times New Roman" w:cs="Times New Roman"/>
          <w:sz w:val="24"/>
        </w:rPr>
        <w:t>.</w:t>
      </w:r>
      <w:r w:rsidRPr="003913C0">
        <w:rPr>
          <w:rFonts w:ascii="Times New Roman" w:eastAsia="Garamond" w:hAnsi="Times New Roman" w:cs="Times New Roman"/>
          <w:spacing w:val="-1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f</w:t>
      </w:r>
      <w:r w:rsidRPr="003913C0">
        <w:rPr>
          <w:rFonts w:ascii="Times New Roman" w:eastAsia="Garamond" w:hAnsi="Times New Roman" w:cs="Times New Roman"/>
          <w:sz w:val="24"/>
        </w:rPr>
        <w:t>oc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u</w:t>
      </w:r>
      <w:r w:rsidRPr="003913C0">
        <w:rPr>
          <w:rFonts w:ascii="Times New Roman" w:eastAsia="Garamond" w:hAnsi="Times New Roman" w:cs="Times New Roman"/>
          <w:sz w:val="24"/>
        </w:rPr>
        <w:t>s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s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o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ensure</w:t>
      </w:r>
      <w:r w:rsidRPr="003913C0">
        <w:rPr>
          <w:rFonts w:ascii="Times New Roman" w:eastAsia="Garamond" w:hAnsi="Times New Roman" w:cs="Times New Roman"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at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g</w:t>
      </w:r>
      <w:r w:rsidRPr="003913C0">
        <w:rPr>
          <w:rFonts w:ascii="Times New Roman" w:eastAsia="Garamond" w:hAnsi="Times New Roman" w:cs="Times New Roman"/>
          <w:sz w:val="24"/>
        </w:rPr>
        <w:t>r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t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p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o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g</w:t>
      </w:r>
      <w:r w:rsidRPr="003913C0">
        <w:rPr>
          <w:rFonts w:ascii="Times New Roman" w:eastAsia="Garamond" w:hAnsi="Times New Roman" w:cs="Times New Roman"/>
          <w:sz w:val="24"/>
        </w:rPr>
        <w:t>rams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m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et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e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follow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ng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re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q</w:t>
      </w:r>
      <w:r w:rsidRPr="003913C0">
        <w:rPr>
          <w:rFonts w:ascii="Times New Roman" w:eastAsia="Garamond" w:hAnsi="Times New Roman" w:cs="Times New Roman"/>
          <w:sz w:val="24"/>
        </w:rPr>
        <w:t>uirem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nts:</w:t>
      </w:r>
    </w:p>
    <w:p w14:paraId="70D724E9" w14:textId="77777777" w:rsidR="001D30A8" w:rsidRPr="003913C0" w:rsidRDefault="00870AD5" w:rsidP="001A4985">
      <w:pPr>
        <w:pStyle w:val="ListParagraph"/>
        <w:numPr>
          <w:ilvl w:val="0"/>
          <w:numId w:val="1"/>
        </w:numPr>
        <w:spacing w:before="120" w:after="0" w:line="240" w:lineRule="auto"/>
        <w:ind w:left="1354" w:right="-14" w:hanging="274"/>
        <w:contextualSpacing w:val="0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h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o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h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r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sz w:val="24"/>
        </w:rPr>
        <w:t>tor’s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ui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elines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d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g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eem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nts,</w:t>
      </w:r>
    </w:p>
    <w:p w14:paraId="08B00478" w14:textId="77777777" w:rsidR="001D30A8" w:rsidRPr="003913C0" w:rsidRDefault="00870AD5" w:rsidP="001A4985">
      <w:pPr>
        <w:pStyle w:val="ListParagraph"/>
        <w:numPr>
          <w:ilvl w:val="0"/>
          <w:numId w:val="1"/>
        </w:numPr>
        <w:spacing w:before="120" w:after="0" w:line="240" w:lineRule="auto"/>
        <w:ind w:left="1354" w:right="-14" w:hanging="274"/>
        <w:contextualSpacing w:val="0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sz w:val="24"/>
        </w:rPr>
        <w:t>rem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w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in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bu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get,</w:t>
      </w:r>
    </w:p>
    <w:p w14:paraId="63A832F4" w14:textId="0C22B29B" w:rsidR="001D30A8" w:rsidRPr="003913C0" w:rsidRDefault="00C90905" w:rsidP="001A4985">
      <w:pPr>
        <w:pStyle w:val="ListParagraph"/>
        <w:numPr>
          <w:ilvl w:val="0"/>
          <w:numId w:val="1"/>
        </w:numPr>
        <w:spacing w:before="120" w:after="0" w:line="240" w:lineRule="auto"/>
        <w:ind w:left="1354" w:right="-14" w:hanging="274"/>
        <w:contextualSpacing w:val="0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position w:val="1"/>
          <w:sz w:val="24"/>
        </w:rPr>
        <w:t>can</w:t>
      </w:r>
      <w:r w:rsidR="00870AD5" w:rsidRPr="003913C0">
        <w:rPr>
          <w:rFonts w:ascii="Times New Roman" w:eastAsia="Garamond" w:hAnsi="Times New Roman" w:cs="Times New Roman"/>
          <w:spacing w:val="-2"/>
          <w:position w:val="1"/>
          <w:sz w:val="24"/>
        </w:rPr>
        <w:t xml:space="preserve"> </w:t>
      </w:r>
      <w:r w:rsidR="00870AD5"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c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a</w:t>
      </w:r>
      <w:r w:rsidR="00870AD5"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r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ry</w:t>
      </w:r>
      <w:r w:rsidR="00870AD5" w:rsidRPr="003913C0">
        <w:rPr>
          <w:rFonts w:ascii="Times New Roman" w:eastAsia="Garamond" w:hAnsi="Times New Roman" w:cs="Times New Roman"/>
          <w:spacing w:val="-4"/>
          <w:position w:val="1"/>
          <w:sz w:val="24"/>
        </w:rPr>
        <w:t xml:space="preserve"> 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out</w:t>
      </w:r>
      <w:r w:rsidR="00870AD5" w:rsidRPr="003913C0">
        <w:rPr>
          <w:rFonts w:ascii="Times New Roman" w:eastAsia="Garamond" w:hAnsi="Times New Roman" w:cs="Times New Roman"/>
          <w:spacing w:val="-3"/>
          <w:position w:val="1"/>
          <w:sz w:val="24"/>
        </w:rPr>
        <w:t xml:space="preserve"> </w:t>
      </w:r>
      <w:r w:rsidR="00870AD5"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t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he</w:t>
      </w:r>
      <w:r w:rsidR="00870AD5" w:rsidRPr="003913C0">
        <w:rPr>
          <w:rFonts w:ascii="Times New Roman" w:eastAsia="Garamond" w:hAnsi="Times New Roman" w:cs="Times New Roman"/>
          <w:spacing w:val="-3"/>
          <w:position w:val="1"/>
          <w:sz w:val="24"/>
        </w:rPr>
        <w:t xml:space="preserve"> 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s</w:t>
      </w:r>
      <w:r w:rsidR="00870AD5"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co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pe</w:t>
      </w:r>
      <w:r w:rsidR="00870AD5" w:rsidRPr="003913C0">
        <w:rPr>
          <w:rFonts w:ascii="Times New Roman" w:eastAsia="Garamond" w:hAnsi="Times New Roman" w:cs="Times New Roman"/>
          <w:spacing w:val="-4"/>
          <w:position w:val="1"/>
          <w:sz w:val="24"/>
        </w:rPr>
        <w:t xml:space="preserve"> 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of</w:t>
      </w:r>
      <w:r w:rsidR="00870AD5" w:rsidRPr="003913C0">
        <w:rPr>
          <w:rFonts w:ascii="Times New Roman" w:eastAsia="Garamond" w:hAnsi="Times New Roman" w:cs="Times New Roman"/>
          <w:spacing w:val="-2"/>
          <w:position w:val="1"/>
          <w:sz w:val="24"/>
        </w:rPr>
        <w:t xml:space="preserve"> 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s</w:t>
      </w:r>
      <w:r w:rsidR="00870AD5"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e</w:t>
      </w:r>
      <w:r w:rsidR="00870AD5" w:rsidRPr="003913C0">
        <w:rPr>
          <w:rFonts w:ascii="Times New Roman" w:eastAsia="Garamond" w:hAnsi="Times New Roman" w:cs="Times New Roman"/>
          <w:position w:val="1"/>
          <w:sz w:val="24"/>
        </w:rPr>
        <w:t>rvice,</w:t>
      </w:r>
      <w:r w:rsidR="00870AD5" w:rsidRPr="003913C0">
        <w:rPr>
          <w:rFonts w:ascii="Times New Roman" w:eastAsia="Garamond" w:hAnsi="Times New Roman" w:cs="Times New Roman"/>
          <w:spacing w:val="-4"/>
          <w:position w:val="1"/>
          <w:sz w:val="24"/>
        </w:rPr>
        <w:t xml:space="preserve"> </w:t>
      </w:r>
      <w:r w:rsidR="00870AD5" w:rsidRPr="00C90905">
        <w:rPr>
          <w:rFonts w:ascii="Times New Roman" w:eastAsia="Garamond" w:hAnsi="Times New Roman" w:cs="Times New Roman"/>
          <w:position w:val="1"/>
          <w:sz w:val="24"/>
          <w:u w:val="single"/>
        </w:rPr>
        <w:t>and</w:t>
      </w:r>
    </w:p>
    <w:p w14:paraId="46B79FCB" w14:textId="77777777" w:rsidR="001D30A8" w:rsidRPr="003913C0" w:rsidRDefault="00870AD5" w:rsidP="001A4985">
      <w:pPr>
        <w:pStyle w:val="ListParagraph"/>
        <w:numPr>
          <w:ilvl w:val="0"/>
          <w:numId w:val="1"/>
        </w:numPr>
        <w:spacing w:before="120" w:after="0" w:line="240" w:lineRule="auto"/>
        <w:ind w:left="1354" w:right="-14" w:hanging="274"/>
        <w:contextualSpacing w:val="0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position w:val="1"/>
          <w:sz w:val="24"/>
        </w:rPr>
        <w:t>ensure</w:t>
      </w:r>
      <w:r w:rsidRPr="003913C0">
        <w:rPr>
          <w:rFonts w:ascii="Times New Roman" w:eastAsia="Garamond" w:hAnsi="Times New Roman" w:cs="Times New Roman"/>
          <w:spacing w:val="-6"/>
          <w:position w:val="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t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h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a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-3"/>
          <w:position w:val="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p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r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op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e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r</w:t>
      </w:r>
      <w:r w:rsidRPr="003913C0">
        <w:rPr>
          <w:rFonts w:ascii="Times New Roman" w:eastAsia="Garamond" w:hAnsi="Times New Roman" w:cs="Times New Roman"/>
          <w:spacing w:val="-6"/>
          <w:position w:val="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in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t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er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n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al</w:t>
      </w:r>
      <w:r w:rsidRPr="003913C0">
        <w:rPr>
          <w:rFonts w:ascii="Times New Roman" w:eastAsia="Garamond" w:hAnsi="Times New Roman" w:cs="Times New Roman"/>
          <w:spacing w:val="-5"/>
          <w:position w:val="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co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n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r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ols</w:t>
      </w:r>
      <w:r w:rsidRPr="003913C0">
        <w:rPr>
          <w:rFonts w:ascii="Times New Roman" w:eastAsia="Garamond" w:hAnsi="Times New Roman" w:cs="Times New Roman"/>
          <w:spacing w:val="-7"/>
          <w:position w:val="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are</w:t>
      </w:r>
      <w:r w:rsidRPr="003913C0">
        <w:rPr>
          <w:rFonts w:ascii="Times New Roman" w:eastAsia="Garamond" w:hAnsi="Times New Roman" w:cs="Times New Roman"/>
          <w:spacing w:val="-3"/>
          <w:position w:val="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i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-1"/>
          <w:position w:val="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pla</w:t>
      </w:r>
      <w:r w:rsidRPr="003913C0">
        <w:rPr>
          <w:rFonts w:ascii="Times New Roman" w:eastAsia="Garamond" w:hAnsi="Times New Roman" w:cs="Times New Roman"/>
          <w:spacing w:val="1"/>
          <w:position w:val="1"/>
          <w:sz w:val="24"/>
        </w:rPr>
        <w:t>c</w:t>
      </w:r>
      <w:r w:rsidRPr="003913C0">
        <w:rPr>
          <w:rFonts w:ascii="Times New Roman" w:eastAsia="Garamond" w:hAnsi="Times New Roman" w:cs="Times New Roman"/>
          <w:position w:val="1"/>
          <w:sz w:val="24"/>
        </w:rPr>
        <w:t>e.</w:t>
      </w:r>
    </w:p>
    <w:p w14:paraId="0D7A10D5" w14:textId="77777777" w:rsidR="001D30A8" w:rsidRPr="003913C0" w:rsidRDefault="001D30A8" w:rsidP="001A4985">
      <w:pPr>
        <w:spacing w:before="120"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1EE465F1" w14:textId="594407A0" w:rsidR="00E57B47" w:rsidRPr="001A4985" w:rsidRDefault="001A4985" w:rsidP="001A4985">
      <w:pPr>
        <w:spacing w:before="120" w:after="0" w:line="240" w:lineRule="auto"/>
        <w:ind w:left="220" w:right="243"/>
        <w:jc w:val="both"/>
        <w:rPr>
          <w:rFonts w:ascii="Arial" w:eastAsia="Garamond" w:hAnsi="Arial" w:cs="Arial"/>
          <w:b/>
          <w:bCs/>
          <w:sz w:val="24"/>
        </w:rPr>
      </w:pPr>
      <w:r w:rsidRPr="001A4985">
        <w:rPr>
          <w:rFonts w:ascii="Arial" w:eastAsia="Garamond" w:hAnsi="Arial" w:cs="Arial"/>
          <w:b/>
          <w:bCs/>
          <w:spacing w:val="-1"/>
          <w:sz w:val="24"/>
        </w:rPr>
        <w:t>P</w:t>
      </w:r>
      <w:r w:rsidRPr="001A4985">
        <w:rPr>
          <w:rFonts w:ascii="Arial" w:eastAsia="Garamond" w:hAnsi="Arial" w:cs="Arial"/>
          <w:b/>
          <w:bCs/>
          <w:sz w:val="24"/>
        </w:rPr>
        <w:t>ROCE</w:t>
      </w:r>
      <w:r w:rsidRPr="001A4985">
        <w:rPr>
          <w:rFonts w:ascii="Arial" w:eastAsia="Garamond" w:hAnsi="Arial" w:cs="Arial"/>
          <w:b/>
          <w:bCs/>
          <w:spacing w:val="1"/>
          <w:sz w:val="24"/>
        </w:rPr>
        <w:t>D</w:t>
      </w:r>
      <w:r w:rsidRPr="001A4985">
        <w:rPr>
          <w:rFonts w:ascii="Arial" w:eastAsia="Garamond" w:hAnsi="Arial" w:cs="Arial"/>
          <w:b/>
          <w:bCs/>
          <w:sz w:val="24"/>
        </w:rPr>
        <w:t>URE</w:t>
      </w:r>
    </w:p>
    <w:p w14:paraId="3B27889F" w14:textId="1B251E1F" w:rsidR="001D30A8" w:rsidRPr="003913C0" w:rsidRDefault="00870AD5" w:rsidP="001A4985">
      <w:pPr>
        <w:spacing w:before="120" w:after="0" w:line="240" w:lineRule="auto"/>
        <w:ind w:left="220" w:right="243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spacing w:val="1"/>
          <w:sz w:val="24"/>
        </w:rPr>
        <w:t>B</w:t>
      </w:r>
      <w:r w:rsidRPr="003913C0">
        <w:rPr>
          <w:rFonts w:ascii="Times New Roman" w:eastAsia="Garamond" w:hAnsi="Times New Roman" w:cs="Times New Roman"/>
          <w:sz w:val="24"/>
        </w:rPr>
        <w:t>ased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n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n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v</w:t>
      </w:r>
      <w:r w:rsidRPr="003913C0">
        <w:rPr>
          <w:rFonts w:ascii="Times New Roman" w:eastAsia="Garamond" w:hAnsi="Times New Roman" w:cs="Times New Roman"/>
          <w:sz w:val="24"/>
        </w:rPr>
        <w:t>alua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on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f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="00457F01">
        <w:rPr>
          <w:rFonts w:ascii="Times New Roman" w:eastAsia="Garamond" w:hAnsi="Times New Roman" w:cs="Times New Roman"/>
          <w:spacing w:val="-2"/>
          <w:sz w:val="24"/>
        </w:rPr>
        <w:t xml:space="preserve">this Risk Assessment </w:t>
      </w:r>
      <w:r w:rsidR="00457F01" w:rsidRPr="00457F01">
        <w:rPr>
          <w:rFonts w:ascii="Times New Roman" w:eastAsia="Garamond" w:hAnsi="Times New Roman" w:cs="Times New Roman"/>
          <w:b/>
          <w:bCs/>
          <w:spacing w:val="-2"/>
          <w:sz w:val="24"/>
        </w:rPr>
        <w:t>AND</w:t>
      </w:r>
      <w:r w:rsidR="00457F01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h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r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e’s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w</w:t>
      </w:r>
      <w:r w:rsidRPr="003913C0">
        <w:rPr>
          <w:rFonts w:ascii="Times New Roman" w:eastAsia="Garamond" w:hAnsi="Times New Roman" w:cs="Times New Roman"/>
          <w:sz w:val="24"/>
        </w:rPr>
        <w:t>ard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p</w:t>
      </w:r>
      <w:r w:rsidRPr="003913C0">
        <w:rPr>
          <w:rFonts w:ascii="Times New Roman" w:eastAsia="Garamond" w:hAnsi="Times New Roman" w:cs="Times New Roman"/>
          <w:sz w:val="24"/>
        </w:rPr>
        <w:t>plic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t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n,</w:t>
      </w:r>
      <w:r w:rsidRPr="003913C0">
        <w:rPr>
          <w:rFonts w:ascii="Times New Roman" w:eastAsia="Garamond" w:hAnsi="Times New Roman" w:cs="Times New Roman"/>
          <w:spacing w:val="-10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n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er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sz w:val="24"/>
        </w:rPr>
        <w:t>al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co</w:t>
      </w:r>
      <w:r w:rsidRPr="003913C0">
        <w:rPr>
          <w:rFonts w:ascii="Times New Roman" w:eastAsia="Garamond" w:hAnsi="Times New Roman" w:cs="Times New Roman"/>
          <w:sz w:val="24"/>
        </w:rPr>
        <w:t>n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ol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s</w:t>
      </w:r>
      <w:r w:rsidRPr="003913C0">
        <w:rPr>
          <w:rFonts w:ascii="Times New Roman" w:eastAsia="Garamond" w:hAnsi="Times New Roman" w:cs="Times New Roman"/>
          <w:sz w:val="24"/>
        </w:rPr>
        <w:t>,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nd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pr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or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his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ory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w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t</w:t>
      </w:r>
      <w:r w:rsidRPr="003913C0">
        <w:rPr>
          <w:rFonts w:ascii="Times New Roman" w:eastAsia="Garamond" w:hAnsi="Times New Roman" w:cs="Times New Roman"/>
          <w:sz w:val="24"/>
        </w:rPr>
        <w:t>h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r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t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war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 xml:space="preserve">s, </w:t>
      </w:r>
      <w:r w:rsidR="00BA3E12">
        <w:rPr>
          <w:rFonts w:ascii="Times New Roman" w:eastAsia="Garamond" w:hAnsi="Times New Roman" w:cs="Times New Roman"/>
          <w:sz w:val="24"/>
        </w:rPr>
        <w:t xml:space="preserve">MDES </w:t>
      </w:r>
      <w:r w:rsidR="003913C0">
        <w:rPr>
          <w:rFonts w:ascii="Times New Roman" w:eastAsia="Garamond" w:hAnsi="Times New Roman" w:cs="Times New Roman"/>
          <w:sz w:val="24"/>
        </w:rPr>
        <w:t xml:space="preserve">will </w:t>
      </w:r>
      <w:r w:rsidRPr="003913C0">
        <w:rPr>
          <w:rFonts w:ascii="Times New Roman" w:eastAsia="Garamond" w:hAnsi="Times New Roman" w:cs="Times New Roman"/>
          <w:sz w:val="24"/>
        </w:rPr>
        <w:t>rat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c</w:t>
      </w:r>
      <w:r w:rsidRPr="003913C0">
        <w:rPr>
          <w:rFonts w:ascii="Times New Roman" w:eastAsia="Garamond" w:hAnsi="Times New Roman" w:cs="Times New Roman"/>
          <w:sz w:val="24"/>
        </w:rPr>
        <w:t>h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c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t</w:t>
      </w:r>
      <w:r w:rsidRPr="003913C0">
        <w:rPr>
          <w:rFonts w:ascii="Times New Roman" w:eastAsia="Garamond" w:hAnsi="Times New Roman" w:cs="Times New Roman"/>
          <w:sz w:val="24"/>
        </w:rPr>
        <w:t>egory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b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l</w:t>
      </w:r>
      <w:r w:rsidRPr="003913C0">
        <w:rPr>
          <w:rFonts w:ascii="Times New Roman" w:eastAsia="Garamond" w:hAnsi="Times New Roman" w:cs="Times New Roman"/>
          <w:sz w:val="24"/>
        </w:rPr>
        <w:t>ow.</w:t>
      </w:r>
      <w:r w:rsidRPr="003913C0">
        <w:rPr>
          <w:rFonts w:ascii="Times New Roman" w:eastAsia="Garamond" w:hAnsi="Times New Roman" w:cs="Times New Roman"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Scores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will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h</w:t>
      </w:r>
      <w:r w:rsidRPr="003913C0">
        <w:rPr>
          <w:rFonts w:ascii="Times New Roman" w:eastAsia="Garamond" w:hAnsi="Times New Roman" w:cs="Times New Roman"/>
          <w:sz w:val="24"/>
        </w:rPr>
        <w:t>en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b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="006704BD" w:rsidRPr="003913C0">
        <w:rPr>
          <w:rFonts w:ascii="Times New Roman" w:eastAsia="Garamond" w:hAnsi="Times New Roman" w:cs="Times New Roman"/>
          <w:spacing w:val="-2"/>
          <w:sz w:val="24"/>
        </w:rPr>
        <w:t xml:space="preserve">totaled </w:t>
      </w:r>
      <w:r w:rsidRPr="003913C0">
        <w:rPr>
          <w:rFonts w:ascii="Times New Roman" w:eastAsia="Garamond" w:hAnsi="Times New Roman" w:cs="Times New Roman"/>
          <w:sz w:val="24"/>
        </w:rPr>
        <w:t>to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et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m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9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f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h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level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f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risk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s high,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m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ium,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r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l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w.</w:t>
      </w:r>
    </w:p>
    <w:p w14:paraId="76B10CD5" w14:textId="77777777" w:rsidR="001D30A8" w:rsidRPr="003913C0" w:rsidRDefault="001D30A8" w:rsidP="001A4985">
      <w:pPr>
        <w:spacing w:before="120"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14635C1" w14:textId="5F612A2A" w:rsidR="00E57B47" w:rsidRPr="001A4985" w:rsidRDefault="001A4985" w:rsidP="001A4985">
      <w:pPr>
        <w:spacing w:before="120" w:after="0" w:line="240" w:lineRule="auto"/>
        <w:ind w:left="220" w:right="302"/>
        <w:jc w:val="both"/>
        <w:rPr>
          <w:rFonts w:ascii="Arial" w:eastAsia="Garamond" w:hAnsi="Arial" w:cs="Arial"/>
          <w:b/>
          <w:bCs/>
          <w:sz w:val="24"/>
        </w:rPr>
      </w:pPr>
      <w:r w:rsidRPr="001A4985">
        <w:rPr>
          <w:rFonts w:ascii="Arial" w:eastAsia="Garamond" w:hAnsi="Arial" w:cs="Arial"/>
          <w:b/>
          <w:bCs/>
          <w:sz w:val="24"/>
        </w:rPr>
        <w:t>R</w:t>
      </w:r>
      <w:r w:rsidRPr="001A4985">
        <w:rPr>
          <w:rFonts w:ascii="Arial" w:eastAsia="Garamond" w:hAnsi="Arial" w:cs="Arial"/>
          <w:b/>
          <w:bCs/>
          <w:spacing w:val="-1"/>
          <w:sz w:val="24"/>
        </w:rPr>
        <w:t>I</w:t>
      </w:r>
      <w:r w:rsidRPr="001A4985">
        <w:rPr>
          <w:rFonts w:ascii="Arial" w:eastAsia="Garamond" w:hAnsi="Arial" w:cs="Arial"/>
          <w:b/>
          <w:bCs/>
          <w:sz w:val="24"/>
        </w:rPr>
        <w:t>SK</w:t>
      </w:r>
      <w:r w:rsidRPr="001A4985">
        <w:rPr>
          <w:rFonts w:ascii="Arial" w:eastAsia="Garamond" w:hAnsi="Arial" w:cs="Arial"/>
          <w:b/>
          <w:bCs/>
          <w:spacing w:val="-5"/>
          <w:sz w:val="24"/>
        </w:rPr>
        <w:t xml:space="preserve"> </w:t>
      </w:r>
      <w:r w:rsidRPr="001A4985">
        <w:rPr>
          <w:rFonts w:ascii="Arial" w:eastAsia="Garamond" w:hAnsi="Arial" w:cs="Arial"/>
          <w:b/>
          <w:bCs/>
          <w:spacing w:val="1"/>
          <w:sz w:val="24"/>
        </w:rPr>
        <w:t>A</w:t>
      </w:r>
      <w:r w:rsidRPr="001A4985">
        <w:rPr>
          <w:rFonts w:ascii="Arial" w:eastAsia="Garamond" w:hAnsi="Arial" w:cs="Arial"/>
          <w:b/>
          <w:bCs/>
          <w:sz w:val="24"/>
        </w:rPr>
        <w:t>SSE</w:t>
      </w:r>
      <w:r w:rsidRPr="001A4985">
        <w:rPr>
          <w:rFonts w:ascii="Arial" w:eastAsia="Garamond" w:hAnsi="Arial" w:cs="Arial"/>
          <w:b/>
          <w:bCs/>
          <w:spacing w:val="1"/>
          <w:sz w:val="24"/>
        </w:rPr>
        <w:t>SS</w:t>
      </w:r>
      <w:r w:rsidRPr="001A4985">
        <w:rPr>
          <w:rFonts w:ascii="Arial" w:eastAsia="Garamond" w:hAnsi="Arial" w:cs="Arial"/>
          <w:b/>
          <w:bCs/>
          <w:spacing w:val="-1"/>
          <w:sz w:val="24"/>
        </w:rPr>
        <w:t>M</w:t>
      </w:r>
      <w:r w:rsidRPr="001A4985">
        <w:rPr>
          <w:rFonts w:ascii="Arial" w:eastAsia="Garamond" w:hAnsi="Arial" w:cs="Arial"/>
          <w:b/>
          <w:bCs/>
          <w:sz w:val="24"/>
        </w:rPr>
        <w:t>ENT</w:t>
      </w:r>
    </w:p>
    <w:p w14:paraId="7D88CFA7" w14:textId="4CF842BA" w:rsidR="001D30A8" w:rsidRPr="003913C0" w:rsidRDefault="00870AD5" w:rsidP="001A4985">
      <w:pPr>
        <w:spacing w:before="120" w:after="0" w:line="240" w:lineRule="auto"/>
        <w:ind w:left="220" w:right="302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ri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s</w:t>
      </w:r>
      <w:r w:rsidRPr="003913C0">
        <w:rPr>
          <w:rFonts w:ascii="Times New Roman" w:eastAsia="Garamond" w:hAnsi="Times New Roman" w:cs="Times New Roman"/>
          <w:sz w:val="24"/>
        </w:rPr>
        <w:t>k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score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mines</w:t>
      </w:r>
      <w:r w:rsidRPr="003913C0">
        <w:rPr>
          <w:rFonts w:ascii="Times New Roman" w:eastAsia="Garamond" w:hAnsi="Times New Roman" w:cs="Times New Roman"/>
          <w:spacing w:val="-9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e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r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er</w:t>
      </w:r>
      <w:r w:rsidRPr="003913C0">
        <w:rPr>
          <w:rFonts w:ascii="Times New Roman" w:eastAsia="Garamond" w:hAnsi="Times New Roman" w:cs="Times New Roman"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n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wh</w:t>
      </w:r>
      <w:r w:rsidR="00BA3E12">
        <w:rPr>
          <w:rFonts w:ascii="Times New Roman" w:eastAsia="Garamond" w:hAnsi="Times New Roman" w:cs="Times New Roman"/>
          <w:spacing w:val="1"/>
          <w:sz w:val="24"/>
        </w:rPr>
        <w:t xml:space="preserve">ich MDES </w:t>
      </w:r>
      <w:r w:rsidRPr="003913C0">
        <w:rPr>
          <w:rFonts w:ascii="Times New Roman" w:eastAsia="Garamond" w:hAnsi="Times New Roman" w:cs="Times New Roman"/>
          <w:sz w:val="24"/>
        </w:rPr>
        <w:t>will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="00BA3E12" w:rsidRPr="00D92DB9">
        <w:rPr>
          <w:rFonts w:ascii="Times New Roman" w:eastAsia="Garamond" w:hAnsi="Times New Roman" w:cs="Times New Roman"/>
          <w:spacing w:val="-3"/>
          <w:sz w:val="24"/>
        </w:rPr>
        <w:t>monitor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h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ant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p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ogr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m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="00BA3E12">
        <w:rPr>
          <w:rFonts w:ascii="Times New Roman" w:eastAsia="Garamond" w:hAnsi="Times New Roman" w:cs="Times New Roman"/>
          <w:spacing w:val="1"/>
          <w:sz w:val="24"/>
        </w:rPr>
        <w:t xml:space="preserve"> </w:t>
      </w:r>
      <w:r w:rsidR="00D92DB9">
        <w:rPr>
          <w:rFonts w:ascii="Times New Roman" w:eastAsia="Garamond" w:hAnsi="Times New Roman" w:cs="Times New Roman"/>
          <w:spacing w:val="1"/>
          <w:sz w:val="24"/>
        </w:rPr>
        <w:t xml:space="preserve">the </w:t>
      </w:r>
      <w:r w:rsidR="00BA3E12">
        <w:rPr>
          <w:rFonts w:ascii="Times New Roman" w:eastAsia="Garamond" w:hAnsi="Times New Roman" w:cs="Times New Roman"/>
          <w:spacing w:val="1"/>
          <w:sz w:val="24"/>
        </w:rPr>
        <w:t xml:space="preserve">timing of </w:t>
      </w:r>
      <w:r w:rsidRPr="003913C0">
        <w:rPr>
          <w:rFonts w:ascii="Times New Roman" w:eastAsia="Garamond" w:hAnsi="Times New Roman" w:cs="Times New Roman"/>
          <w:sz w:val="24"/>
        </w:rPr>
        <w:t>p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fo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m</w:t>
      </w:r>
      <w:r w:rsidR="00BA3E12">
        <w:rPr>
          <w:rFonts w:ascii="Times New Roman" w:eastAsia="Garamond" w:hAnsi="Times New Roman" w:cs="Times New Roman"/>
          <w:sz w:val="24"/>
        </w:rPr>
        <w:t>ing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sit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visit</w:t>
      </w:r>
      <w:r w:rsidR="00BA3E12">
        <w:rPr>
          <w:rFonts w:ascii="Times New Roman" w:eastAsia="Garamond" w:hAnsi="Times New Roman" w:cs="Times New Roman"/>
          <w:sz w:val="24"/>
        </w:rPr>
        <w:t>s</w:t>
      </w:r>
      <w:r w:rsidRPr="003913C0">
        <w:rPr>
          <w:rFonts w:ascii="Times New Roman" w:eastAsia="Garamond" w:hAnsi="Times New Roman" w:cs="Times New Roman"/>
          <w:sz w:val="24"/>
        </w:rPr>
        <w:t>.</w:t>
      </w:r>
    </w:p>
    <w:p w14:paraId="04932FC3" w14:textId="3ED594DF" w:rsidR="001D30A8" w:rsidRPr="003913C0" w:rsidRDefault="00870AD5" w:rsidP="001A4985">
      <w:pPr>
        <w:tabs>
          <w:tab w:val="left" w:pos="940"/>
        </w:tabs>
        <w:spacing w:before="120" w:after="0" w:line="240" w:lineRule="auto"/>
        <w:ind w:left="940" w:right="410" w:hanging="360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Times New Roman" w:hAnsi="Times New Roman" w:cs="Times New Roman"/>
          <w:w w:val="131"/>
          <w:sz w:val="24"/>
        </w:rPr>
        <w:t>•</w:t>
      </w:r>
      <w:r w:rsidRPr="003913C0">
        <w:rPr>
          <w:rFonts w:ascii="Times New Roman" w:eastAsia="Times New Roman" w:hAnsi="Times New Roman" w:cs="Times New Roman"/>
          <w:sz w:val="24"/>
        </w:rPr>
        <w:tab/>
      </w:r>
      <w:r w:rsidRPr="003913C0">
        <w:rPr>
          <w:rFonts w:ascii="Times New Roman" w:eastAsia="Garamond" w:hAnsi="Times New Roman" w:cs="Times New Roman"/>
          <w:b/>
          <w:bCs/>
          <w:sz w:val="24"/>
        </w:rPr>
        <w:t>H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>i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g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h</w:t>
      </w:r>
      <w:r w:rsidRPr="003913C0">
        <w:rPr>
          <w:rFonts w:ascii="Times New Roman" w:eastAsia="Garamond" w:hAnsi="Times New Roman" w:cs="Times New Roman"/>
          <w:b/>
          <w:bCs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R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>i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s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k</w:t>
      </w:r>
      <w:r w:rsidRPr="003913C0">
        <w:rPr>
          <w:rFonts w:ascii="Times New Roman" w:eastAsia="Garamond" w:hAnsi="Times New Roman" w:cs="Times New Roman"/>
          <w:b/>
          <w:bCs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-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scor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f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4</w:t>
      </w:r>
      <w:r w:rsidR="0080445C">
        <w:rPr>
          <w:rFonts w:ascii="Times New Roman" w:eastAsia="Garamond" w:hAnsi="Times New Roman" w:cs="Times New Roman"/>
          <w:sz w:val="24"/>
        </w:rPr>
        <w:t>6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 xml:space="preserve">– </w:t>
      </w:r>
      <w:r w:rsidR="0080445C">
        <w:rPr>
          <w:rFonts w:ascii="Times New Roman" w:eastAsia="Garamond" w:hAnsi="Times New Roman" w:cs="Times New Roman"/>
          <w:sz w:val="24"/>
        </w:rPr>
        <w:t>7</w:t>
      </w:r>
      <w:r w:rsidRPr="003913C0">
        <w:rPr>
          <w:rFonts w:ascii="Times New Roman" w:eastAsia="Garamond" w:hAnsi="Times New Roman" w:cs="Times New Roman"/>
          <w:sz w:val="24"/>
        </w:rPr>
        <w:t>0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requires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inten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s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ive</w:t>
      </w:r>
      <w:r w:rsidRPr="003913C0">
        <w:rPr>
          <w:rFonts w:ascii="Times New Roman" w:eastAsia="Garamond" w:hAnsi="Times New Roman" w:cs="Times New Roman"/>
          <w:b/>
          <w:bCs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fol</w:t>
      </w:r>
      <w:r w:rsidRPr="003913C0">
        <w:rPr>
          <w:rFonts w:ascii="Times New Roman" w:eastAsia="Garamond" w:hAnsi="Times New Roman" w:cs="Times New Roman"/>
          <w:b/>
          <w:bCs/>
          <w:spacing w:val="2"/>
          <w:sz w:val="24"/>
        </w:rPr>
        <w:t>l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o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w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-up</w:t>
      </w:r>
      <w:r w:rsidRPr="003913C0">
        <w:rPr>
          <w:rFonts w:ascii="Times New Roman" w:eastAsia="Garamond" w:hAnsi="Times New Roman" w:cs="Times New Roman"/>
          <w:b/>
          <w:bCs/>
          <w:spacing w:val="-9"/>
          <w:sz w:val="24"/>
        </w:rPr>
        <w:t xml:space="preserve"> </w:t>
      </w:r>
      <w:r w:rsidRPr="009F4D82">
        <w:rPr>
          <w:rFonts w:ascii="Times New Roman" w:eastAsia="Garamond" w:hAnsi="Times New Roman" w:cs="Times New Roman"/>
          <w:b/>
          <w:bCs/>
          <w:spacing w:val="1"/>
          <w:sz w:val="24"/>
        </w:rPr>
        <w:t>a</w:t>
      </w:r>
      <w:r w:rsidRPr="009F4D82">
        <w:rPr>
          <w:rFonts w:ascii="Times New Roman" w:eastAsia="Garamond" w:hAnsi="Times New Roman" w:cs="Times New Roman"/>
          <w:b/>
          <w:bCs/>
          <w:sz w:val="24"/>
        </w:rPr>
        <w:t>nd</w:t>
      </w:r>
      <w:r w:rsidRPr="009F4D82">
        <w:rPr>
          <w:rFonts w:ascii="Times New Roman" w:eastAsia="Garamond" w:hAnsi="Times New Roman" w:cs="Times New Roman"/>
          <w:b/>
          <w:bCs/>
          <w:spacing w:val="-2"/>
          <w:sz w:val="24"/>
        </w:rPr>
        <w:t xml:space="preserve"> </w:t>
      </w:r>
      <w:r w:rsidRPr="009F4D82">
        <w:rPr>
          <w:rFonts w:ascii="Times New Roman" w:eastAsia="Garamond" w:hAnsi="Times New Roman" w:cs="Times New Roman"/>
          <w:b/>
          <w:bCs/>
          <w:sz w:val="24"/>
        </w:rPr>
        <w:t>imp</w:t>
      </w:r>
      <w:r w:rsidRPr="009F4D82">
        <w:rPr>
          <w:rFonts w:ascii="Times New Roman" w:eastAsia="Garamond" w:hAnsi="Times New Roman" w:cs="Times New Roman"/>
          <w:b/>
          <w:bCs/>
          <w:spacing w:val="1"/>
          <w:sz w:val="24"/>
        </w:rPr>
        <w:t>r</w:t>
      </w:r>
      <w:r w:rsidRPr="009F4D82">
        <w:rPr>
          <w:rFonts w:ascii="Times New Roman" w:eastAsia="Garamond" w:hAnsi="Times New Roman" w:cs="Times New Roman"/>
          <w:b/>
          <w:bCs/>
          <w:sz w:val="24"/>
        </w:rPr>
        <w:t>ove</w:t>
      </w:r>
      <w:r w:rsidRPr="009F4D82">
        <w:rPr>
          <w:rFonts w:ascii="Times New Roman" w:eastAsia="Garamond" w:hAnsi="Times New Roman" w:cs="Times New Roman"/>
          <w:b/>
          <w:bCs/>
          <w:spacing w:val="1"/>
          <w:sz w:val="24"/>
        </w:rPr>
        <w:t>m</w:t>
      </w:r>
      <w:r w:rsidRPr="009F4D82">
        <w:rPr>
          <w:rFonts w:ascii="Times New Roman" w:eastAsia="Garamond" w:hAnsi="Times New Roman" w:cs="Times New Roman"/>
          <w:b/>
          <w:bCs/>
          <w:sz w:val="24"/>
        </w:rPr>
        <w:t>e</w:t>
      </w:r>
      <w:r w:rsidRPr="009F4D82">
        <w:rPr>
          <w:rFonts w:ascii="Times New Roman" w:eastAsia="Garamond" w:hAnsi="Times New Roman" w:cs="Times New Roman"/>
          <w:b/>
          <w:bCs/>
          <w:spacing w:val="1"/>
          <w:sz w:val="24"/>
        </w:rPr>
        <w:t>n</w:t>
      </w:r>
      <w:r w:rsidRPr="009F4D82">
        <w:rPr>
          <w:rFonts w:ascii="Times New Roman" w:eastAsia="Garamond" w:hAnsi="Times New Roman" w:cs="Times New Roman"/>
          <w:b/>
          <w:bCs/>
          <w:sz w:val="24"/>
        </w:rPr>
        <w:t>t</w:t>
      </w:r>
      <w:r w:rsidRPr="003913C0">
        <w:rPr>
          <w:rFonts w:ascii="Times New Roman" w:eastAsia="Garamond" w:hAnsi="Times New Roman" w:cs="Times New Roman"/>
          <w:spacing w:val="-1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based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h</w:t>
      </w:r>
      <w:r w:rsidRPr="003913C0">
        <w:rPr>
          <w:rFonts w:ascii="Times New Roman" w:eastAsia="Garamond" w:hAnsi="Times New Roman" w:cs="Times New Roman"/>
          <w:sz w:val="24"/>
        </w:rPr>
        <w:t>orou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g</w:t>
      </w:r>
      <w:r w:rsidRPr="003913C0">
        <w:rPr>
          <w:rFonts w:ascii="Times New Roman" w:eastAsia="Garamond" w:hAnsi="Times New Roman" w:cs="Times New Roman"/>
          <w:sz w:val="24"/>
        </w:rPr>
        <w:t>h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evalu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t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-9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f th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p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o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j</w:t>
      </w:r>
      <w:r w:rsidRPr="003913C0">
        <w:rPr>
          <w:rFonts w:ascii="Times New Roman" w:eastAsia="Garamond" w:hAnsi="Times New Roman" w:cs="Times New Roman"/>
          <w:sz w:val="24"/>
        </w:rPr>
        <w:t>ect</w:t>
      </w:r>
      <w:r w:rsidRPr="003913C0">
        <w:rPr>
          <w:rFonts w:ascii="Times New Roman" w:eastAsia="Garamond" w:hAnsi="Times New Roman" w:cs="Times New Roman"/>
          <w:spacing w:val="-6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d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ex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c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u</w:t>
      </w:r>
      <w:r w:rsidRPr="003913C0">
        <w:rPr>
          <w:rFonts w:ascii="Times New Roman" w:eastAsia="Garamond" w:hAnsi="Times New Roman" w:cs="Times New Roman"/>
          <w:spacing w:val="2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ion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f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h</w:t>
      </w:r>
      <w:r w:rsidRPr="003913C0">
        <w:rPr>
          <w:rFonts w:ascii="Times New Roman" w:eastAsia="Garamond" w:hAnsi="Times New Roman" w:cs="Times New Roman"/>
          <w:sz w:val="24"/>
        </w:rPr>
        <w:t>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p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p</w:t>
      </w:r>
      <w:r w:rsidRPr="003913C0">
        <w:rPr>
          <w:rFonts w:ascii="Times New Roman" w:eastAsia="Garamond" w:hAnsi="Times New Roman" w:cs="Times New Roman"/>
          <w:sz w:val="24"/>
        </w:rPr>
        <w:t>roved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c</w:t>
      </w:r>
      <w:r w:rsidRPr="003913C0">
        <w:rPr>
          <w:rFonts w:ascii="Times New Roman" w:eastAsia="Garamond" w:hAnsi="Times New Roman" w:cs="Times New Roman"/>
          <w:sz w:val="24"/>
        </w:rPr>
        <w:t>t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pl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.</w:t>
      </w:r>
    </w:p>
    <w:p w14:paraId="1D9BEEAF" w14:textId="2C662559" w:rsidR="001D30A8" w:rsidRPr="003913C0" w:rsidRDefault="00870AD5" w:rsidP="001A4985">
      <w:pPr>
        <w:tabs>
          <w:tab w:val="left" w:pos="920"/>
        </w:tabs>
        <w:spacing w:before="120" w:after="0" w:line="240" w:lineRule="auto"/>
        <w:ind w:left="939" w:right="352" w:hanging="360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Times New Roman" w:hAnsi="Times New Roman" w:cs="Times New Roman"/>
          <w:w w:val="131"/>
          <w:sz w:val="24"/>
        </w:rPr>
        <w:t>•</w:t>
      </w:r>
      <w:r w:rsidRPr="003913C0">
        <w:rPr>
          <w:rFonts w:ascii="Times New Roman" w:eastAsia="Times New Roman" w:hAnsi="Times New Roman" w:cs="Times New Roman"/>
          <w:sz w:val="24"/>
        </w:rPr>
        <w:tab/>
      </w:r>
      <w:r w:rsidRPr="003913C0">
        <w:rPr>
          <w:rFonts w:ascii="Times New Roman" w:eastAsia="Garamond" w:hAnsi="Times New Roman" w:cs="Times New Roman"/>
          <w:b/>
          <w:bCs/>
          <w:sz w:val="24"/>
        </w:rPr>
        <w:t>Med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>i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u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m</w:t>
      </w:r>
      <w:r w:rsidRPr="003913C0">
        <w:rPr>
          <w:rFonts w:ascii="Times New Roman" w:eastAsia="Garamond" w:hAnsi="Times New Roman" w:cs="Times New Roman"/>
          <w:b/>
          <w:bCs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R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>i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s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k</w:t>
      </w:r>
      <w:r w:rsidRPr="003913C0">
        <w:rPr>
          <w:rFonts w:ascii="Times New Roman" w:eastAsia="Garamond" w:hAnsi="Times New Roman" w:cs="Times New Roman"/>
          <w:b/>
          <w:bCs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-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scor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f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21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 xml:space="preserve">– </w:t>
      </w:r>
      <w:r w:rsidR="0080445C">
        <w:rPr>
          <w:rFonts w:ascii="Times New Roman" w:eastAsia="Garamond" w:hAnsi="Times New Roman" w:cs="Times New Roman"/>
          <w:sz w:val="24"/>
        </w:rPr>
        <w:t>45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r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q</w:t>
      </w:r>
      <w:r w:rsidRPr="003913C0">
        <w:rPr>
          <w:rFonts w:ascii="Times New Roman" w:eastAsia="Garamond" w:hAnsi="Times New Roman" w:cs="Times New Roman"/>
          <w:sz w:val="24"/>
        </w:rPr>
        <w:t>u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res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evalu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t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f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eas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eed</w:t>
      </w:r>
      <w:r w:rsidRPr="003913C0">
        <w:rPr>
          <w:rFonts w:ascii="Times New Roman" w:eastAsia="Garamond" w:hAnsi="Times New Roman" w:cs="Times New Roman"/>
          <w:b/>
          <w:bCs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>i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mp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ov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ment</w:t>
      </w:r>
      <w:r w:rsidRPr="003913C0">
        <w:rPr>
          <w:rFonts w:ascii="Times New Roman" w:eastAsia="Garamond" w:hAnsi="Times New Roman" w:cs="Times New Roman"/>
          <w:b/>
          <w:bCs/>
          <w:spacing w:val="-1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d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m</w:t>
      </w:r>
      <w:r w:rsidRPr="003913C0">
        <w:rPr>
          <w:rFonts w:ascii="Times New Roman" w:eastAsia="Garamond" w:hAnsi="Times New Roman" w:cs="Times New Roman"/>
          <w:sz w:val="24"/>
        </w:rPr>
        <w:t>prov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ng</w:t>
      </w:r>
      <w:r w:rsidRPr="003913C0">
        <w:rPr>
          <w:rFonts w:ascii="Times New Roman" w:eastAsia="Garamond" w:hAnsi="Times New Roman" w:cs="Times New Roman"/>
          <w:spacing w:val="-9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ose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reas b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sed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n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e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p</w:t>
      </w:r>
      <w:r w:rsidRPr="003913C0">
        <w:rPr>
          <w:rFonts w:ascii="Times New Roman" w:eastAsia="Garamond" w:hAnsi="Times New Roman" w:cs="Times New Roman"/>
          <w:sz w:val="24"/>
        </w:rPr>
        <w:t>pro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v</w:t>
      </w:r>
      <w:r w:rsidRPr="003913C0">
        <w:rPr>
          <w:rFonts w:ascii="Times New Roman" w:eastAsia="Garamond" w:hAnsi="Times New Roman" w:cs="Times New Roman"/>
          <w:sz w:val="24"/>
        </w:rPr>
        <w:t>ed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c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on</w:t>
      </w:r>
      <w:r w:rsidRPr="003913C0">
        <w:rPr>
          <w:rFonts w:ascii="Times New Roman" w:eastAsia="Garamond" w:hAnsi="Times New Roman" w:cs="Times New Roman"/>
          <w:spacing w:val="-5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p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l</w:t>
      </w:r>
      <w:r w:rsidRPr="003913C0">
        <w:rPr>
          <w:rFonts w:ascii="Times New Roman" w:eastAsia="Garamond" w:hAnsi="Times New Roman" w:cs="Times New Roman"/>
          <w:sz w:val="24"/>
        </w:rPr>
        <w:t>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n</w:t>
      </w:r>
      <w:r w:rsidRPr="003913C0">
        <w:rPr>
          <w:rFonts w:ascii="Times New Roman" w:eastAsia="Garamond" w:hAnsi="Times New Roman" w:cs="Times New Roman"/>
          <w:sz w:val="24"/>
        </w:rPr>
        <w:t>.</w:t>
      </w:r>
    </w:p>
    <w:p w14:paraId="022074D0" w14:textId="012BD53F" w:rsidR="00653FD2" w:rsidRDefault="00870AD5" w:rsidP="001A4985">
      <w:pPr>
        <w:tabs>
          <w:tab w:val="left" w:pos="920"/>
        </w:tabs>
        <w:spacing w:before="120" w:after="0" w:line="240" w:lineRule="auto"/>
        <w:ind w:left="939" w:right="1294" w:hanging="359"/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Times New Roman" w:hAnsi="Times New Roman" w:cs="Times New Roman"/>
          <w:w w:val="131"/>
          <w:sz w:val="24"/>
        </w:rPr>
        <w:t>•</w:t>
      </w:r>
      <w:r w:rsidRPr="003913C0">
        <w:rPr>
          <w:rFonts w:ascii="Times New Roman" w:eastAsia="Times New Roman" w:hAnsi="Times New Roman" w:cs="Times New Roman"/>
          <w:sz w:val="24"/>
        </w:rPr>
        <w:tab/>
      </w:r>
      <w:r w:rsidRPr="003913C0">
        <w:rPr>
          <w:rFonts w:ascii="Times New Roman" w:eastAsia="Garamond" w:hAnsi="Times New Roman" w:cs="Times New Roman"/>
          <w:b/>
          <w:bCs/>
          <w:sz w:val="24"/>
        </w:rPr>
        <w:t>Low</w:t>
      </w:r>
      <w:r w:rsidRPr="003913C0">
        <w:rPr>
          <w:rFonts w:ascii="Times New Roman" w:eastAsia="Garamond" w:hAnsi="Times New Roman" w:cs="Times New Roman"/>
          <w:b/>
          <w:bCs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R</w:t>
      </w:r>
      <w:r w:rsidRPr="003913C0">
        <w:rPr>
          <w:rFonts w:ascii="Times New Roman" w:eastAsia="Garamond" w:hAnsi="Times New Roman" w:cs="Times New Roman"/>
          <w:b/>
          <w:bCs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sk</w:t>
      </w:r>
      <w:r w:rsidRPr="003913C0">
        <w:rPr>
          <w:rFonts w:ascii="Times New Roman" w:eastAsia="Garamond" w:hAnsi="Times New Roman" w:cs="Times New Roman"/>
          <w:b/>
          <w:bCs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b/>
          <w:bCs/>
          <w:sz w:val="24"/>
        </w:rPr>
        <w:t>-</w:t>
      </w:r>
      <w:r w:rsidRPr="003913C0">
        <w:rPr>
          <w:rFonts w:ascii="Times New Roman" w:eastAsia="Garamond" w:hAnsi="Times New Roman" w:cs="Times New Roman"/>
          <w:b/>
          <w:bCs/>
          <w:spacing w:val="-1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A score</w:t>
      </w:r>
      <w:r w:rsidRPr="003913C0">
        <w:rPr>
          <w:rFonts w:ascii="Times New Roman" w:eastAsia="Garamond" w:hAnsi="Times New Roman" w:cs="Times New Roman"/>
          <w:spacing w:val="-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f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20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o</w:t>
      </w:r>
      <w:r w:rsidRPr="003913C0">
        <w:rPr>
          <w:rFonts w:ascii="Times New Roman" w:eastAsia="Garamond" w:hAnsi="Times New Roman" w:cs="Times New Roman"/>
          <w:sz w:val="24"/>
        </w:rPr>
        <w:t>r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less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gene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al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l</w:t>
      </w:r>
      <w:r w:rsidRPr="003913C0">
        <w:rPr>
          <w:rFonts w:ascii="Times New Roman" w:eastAsia="Garamond" w:hAnsi="Times New Roman" w:cs="Times New Roman"/>
          <w:sz w:val="24"/>
        </w:rPr>
        <w:t>y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entif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i</w:t>
      </w:r>
      <w:r w:rsidRPr="003913C0">
        <w:rPr>
          <w:rFonts w:ascii="Times New Roman" w:eastAsia="Garamond" w:hAnsi="Times New Roman" w:cs="Times New Roman"/>
          <w:sz w:val="24"/>
        </w:rPr>
        <w:t>es</w:t>
      </w:r>
      <w:r w:rsidRPr="003913C0">
        <w:rPr>
          <w:rFonts w:ascii="Times New Roman" w:eastAsia="Garamond" w:hAnsi="Times New Roman" w:cs="Times New Roman"/>
          <w:spacing w:val="-8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h</w:t>
      </w:r>
      <w:r w:rsidRPr="003913C0">
        <w:rPr>
          <w:rFonts w:ascii="Times New Roman" w:eastAsia="Garamond" w:hAnsi="Times New Roman" w:cs="Times New Roman"/>
          <w:sz w:val="24"/>
        </w:rPr>
        <w:t>at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t</w:t>
      </w:r>
      <w:r w:rsidRPr="003913C0">
        <w:rPr>
          <w:rFonts w:ascii="Times New Roman" w:eastAsia="Garamond" w:hAnsi="Times New Roman" w:cs="Times New Roman"/>
          <w:sz w:val="24"/>
        </w:rPr>
        <w:t>he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p</w:t>
      </w:r>
      <w:r w:rsidRPr="003913C0">
        <w:rPr>
          <w:rFonts w:ascii="Times New Roman" w:eastAsia="Garamond" w:hAnsi="Times New Roman" w:cs="Times New Roman"/>
          <w:sz w:val="24"/>
        </w:rPr>
        <w:t>rog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a</w:t>
      </w:r>
      <w:r w:rsidRPr="003913C0">
        <w:rPr>
          <w:rFonts w:ascii="Times New Roman" w:eastAsia="Garamond" w:hAnsi="Times New Roman" w:cs="Times New Roman"/>
          <w:sz w:val="24"/>
        </w:rPr>
        <w:t>m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is</w:t>
      </w:r>
      <w:r w:rsidRPr="003913C0">
        <w:rPr>
          <w:rFonts w:ascii="Times New Roman" w:eastAsia="Garamond" w:hAnsi="Times New Roman" w:cs="Times New Roman"/>
          <w:spacing w:val="-1"/>
          <w:sz w:val="24"/>
        </w:rPr>
        <w:t xml:space="preserve"> </w:t>
      </w:r>
      <w:r w:rsidRPr="00FE07B4">
        <w:rPr>
          <w:rFonts w:ascii="Times New Roman" w:eastAsia="Garamond" w:hAnsi="Times New Roman" w:cs="Times New Roman"/>
          <w:sz w:val="24"/>
        </w:rPr>
        <w:t>at</w:t>
      </w:r>
      <w:r w:rsidRPr="00FE07B4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FE07B4">
        <w:rPr>
          <w:rFonts w:ascii="Times New Roman" w:eastAsia="Garamond" w:hAnsi="Times New Roman" w:cs="Times New Roman"/>
          <w:sz w:val="24"/>
        </w:rPr>
        <w:t>lower</w:t>
      </w:r>
      <w:r w:rsidRPr="003913C0">
        <w:rPr>
          <w:rFonts w:ascii="Times New Roman" w:eastAsia="Garamond" w:hAnsi="Times New Roman" w:cs="Times New Roman"/>
          <w:b/>
          <w:bCs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risk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for</w:t>
      </w:r>
      <w:r w:rsidRPr="003913C0">
        <w:rPr>
          <w:rFonts w:ascii="Times New Roman" w:eastAsia="Garamond" w:hAnsi="Times New Roman" w:cs="Times New Roman"/>
          <w:spacing w:val="-3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p</w:t>
      </w:r>
      <w:r w:rsidRPr="003913C0">
        <w:rPr>
          <w:rFonts w:ascii="Times New Roman" w:eastAsia="Garamond" w:hAnsi="Times New Roman" w:cs="Times New Roman"/>
          <w:sz w:val="24"/>
        </w:rPr>
        <w:t>ot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n</w:t>
      </w:r>
      <w:r w:rsidRPr="003913C0">
        <w:rPr>
          <w:rFonts w:ascii="Times New Roman" w:eastAsia="Garamond" w:hAnsi="Times New Roman" w:cs="Times New Roman"/>
          <w:sz w:val="24"/>
        </w:rPr>
        <w:t>tial</w:t>
      </w:r>
      <w:r w:rsidRPr="003913C0">
        <w:rPr>
          <w:rFonts w:ascii="Times New Roman" w:eastAsia="Garamond" w:hAnsi="Times New Roman" w:cs="Times New Roman"/>
          <w:spacing w:val="-7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wa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s</w:t>
      </w:r>
      <w:r w:rsidRPr="003913C0">
        <w:rPr>
          <w:rFonts w:ascii="Times New Roman" w:eastAsia="Garamond" w:hAnsi="Times New Roman" w:cs="Times New Roman"/>
          <w:sz w:val="24"/>
        </w:rPr>
        <w:t>te, mism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a</w:t>
      </w:r>
      <w:r w:rsidRPr="003913C0">
        <w:rPr>
          <w:rFonts w:ascii="Times New Roman" w:eastAsia="Garamond" w:hAnsi="Times New Roman" w:cs="Times New Roman"/>
          <w:sz w:val="24"/>
        </w:rPr>
        <w:t>nag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m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e</w:t>
      </w:r>
      <w:r w:rsidRPr="003913C0">
        <w:rPr>
          <w:rFonts w:ascii="Times New Roman" w:eastAsia="Garamond" w:hAnsi="Times New Roman" w:cs="Times New Roman"/>
          <w:sz w:val="24"/>
        </w:rPr>
        <w:t>nt,</w:t>
      </w:r>
      <w:r w:rsidRPr="003913C0">
        <w:rPr>
          <w:rFonts w:ascii="Times New Roman" w:eastAsia="Garamond" w:hAnsi="Times New Roman" w:cs="Times New Roman"/>
          <w:spacing w:val="-14"/>
          <w:sz w:val="24"/>
        </w:rPr>
        <w:t xml:space="preserve"> </w:t>
      </w:r>
      <w:r w:rsidR="00D92DB9" w:rsidRPr="003913C0">
        <w:rPr>
          <w:rFonts w:ascii="Times New Roman" w:eastAsia="Garamond" w:hAnsi="Times New Roman" w:cs="Times New Roman"/>
          <w:spacing w:val="1"/>
          <w:sz w:val="24"/>
        </w:rPr>
        <w:t>no</w:t>
      </w:r>
      <w:r w:rsidR="00D92DB9" w:rsidRPr="003913C0">
        <w:rPr>
          <w:rFonts w:ascii="Times New Roman" w:eastAsia="Garamond" w:hAnsi="Times New Roman" w:cs="Times New Roman"/>
          <w:sz w:val="24"/>
        </w:rPr>
        <w:t>n-</w:t>
      </w:r>
      <w:r w:rsidR="00D92DB9" w:rsidRPr="003913C0">
        <w:rPr>
          <w:rFonts w:ascii="Times New Roman" w:eastAsia="Garamond" w:hAnsi="Times New Roman" w:cs="Times New Roman"/>
          <w:spacing w:val="1"/>
          <w:sz w:val="24"/>
        </w:rPr>
        <w:t>c</w:t>
      </w:r>
      <w:r w:rsidR="00D92DB9" w:rsidRPr="003913C0">
        <w:rPr>
          <w:rFonts w:ascii="Times New Roman" w:eastAsia="Garamond" w:hAnsi="Times New Roman" w:cs="Times New Roman"/>
          <w:sz w:val="24"/>
        </w:rPr>
        <w:t>o</w:t>
      </w:r>
      <w:r w:rsidR="00D92DB9" w:rsidRPr="003913C0">
        <w:rPr>
          <w:rFonts w:ascii="Times New Roman" w:eastAsia="Garamond" w:hAnsi="Times New Roman" w:cs="Times New Roman"/>
          <w:spacing w:val="1"/>
          <w:sz w:val="24"/>
        </w:rPr>
        <w:t>m</w:t>
      </w:r>
      <w:r w:rsidR="00D92DB9" w:rsidRPr="003913C0">
        <w:rPr>
          <w:rFonts w:ascii="Times New Roman" w:eastAsia="Garamond" w:hAnsi="Times New Roman" w:cs="Times New Roman"/>
          <w:sz w:val="24"/>
        </w:rPr>
        <w:t>p</w:t>
      </w:r>
      <w:r w:rsidR="00D92DB9" w:rsidRPr="003913C0">
        <w:rPr>
          <w:rFonts w:ascii="Times New Roman" w:eastAsia="Garamond" w:hAnsi="Times New Roman" w:cs="Times New Roman"/>
          <w:spacing w:val="1"/>
          <w:sz w:val="24"/>
        </w:rPr>
        <w:t>l</w:t>
      </w:r>
      <w:r w:rsidR="00D92DB9" w:rsidRPr="003913C0">
        <w:rPr>
          <w:rFonts w:ascii="Times New Roman" w:eastAsia="Garamond" w:hAnsi="Times New Roman" w:cs="Times New Roman"/>
          <w:sz w:val="24"/>
        </w:rPr>
        <w:t>ian</w:t>
      </w:r>
      <w:r w:rsidR="00D92DB9" w:rsidRPr="003913C0">
        <w:rPr>
          <w:rFonts w:ascii="Times New Roman" w:eastAsia="Garamond" w:hAnsi="Times New Roman" w:cs="Times New Roman"/>
          <w:spacing w:val="1"/>
          <w:sz w:val="24"/>
        </w:rPr>
        <w:t>c</w:t>
      </w:r>
      <w:r w:rsidR="00D92DB9" w:rsidRPr="003913C0">
        <w:rPr>
          <w:rFonts w:ascii="Times New Roman" w:eastAsia="Garamond" w:hAnsi="Times New Roman" w:cs="Times New Roman"/>
          <w:sz w:val="24"/>
        </w:rPr>
        <w:t>e,</w:t>
      </w:r>
      <w:r w:rsidRPr="003913C0">
        <w:rPr>
          <w:rFonts w:ascii="Times New Roman" w:eastAsia="Garamond" w:hAnsi="Times New Roman" w:cs="Times New Roman"/>
          <w:spacing w:val="-14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or</w:t>
      </w:r>
      <w:r w:rsidRPr="003913C0">
        <w:rPr>
          <w:rFonts w:ascii="Times New Roman" w:eastAsia="Garamond" w:hAnsi="Times New Roman" w:cs="Times New Roman"/>
          <w:spacing w:val="-2"/>
          <w:sz w:val="24"/>
        </w:rPr>
        <w:t xml:space="preserve"> </w:t>
      </w:r>
      <w:r w:rsidRPr="003913C0">
        <w:rPr>
          <w:rFonts w:ascii="Times New Roman" w:eastAsia="Garamond" w:hAnsi="Times New Roman" w:cs="Times New Roman"/>
          <w:sz w:val="24"/>
        </w:rPr>
        <w:t>f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r</w:t>
      </w:r>
      <w:r w:rsidRPr="003913C0">
        <w:rPr>
          <w:rFonts w:ascii="Times New Roman" w:eastAsia="Garamond" w:hAnsi="Times New Roman" w:cs="Times New Roman"/>
          <w:sz w:val="24"/>
        </w:rPr>
        <w:t>au</w:t>
      </w:r>
      <w:r w:rsidRPr="003913C0">
        <w:rPr>
          <w:rFonts w:ascii="Times New Roman" w:eastAsia="Garamond" w:hAnsi="Times New Roman" w:cs="Times New Roman"/>
          <w:spacing w:val="1"/>
          <w:sz w:val="24"/>
        </w:rPr>
        <w:t>d</w:t>
      </w:r>
      <w:r w:rsidRPr="003913C0">
        <w:rPr>
          <w:rFonts w:ascii="Times New Roman" w:eastAsia="Garamond" w:hAnsi="Times New Roman" w:cs="Times New Roman"/>
          <w:sz w:val="24"/>
        </w:rPr>
        <w:t>.</w:t>
      </w:r>
    </w:p>
    <w:p w14:paraId="6136133E" w14:textId="77777777" w:rsidR="00BA3E12" w:rsidRDefault="00BA3E12" w:rsidP="001A4985">
      <w:pPr>
        <w:tabs>
          <w:tab w:val="left" w:pos="920"/>
        </w:tabs>
        <w:spacing w:before="120" w:after="0" w:line="240" w:lineRule="auto"/>
        <w:ind w:left="939" w:right="1294" w:hanging="359"/>
        <w:jc w:val="both"/>
        <w:rPr>
          <w:rFonts w:ascii="Times New Roman" w:eastAsia="Garamond" w:hAnsi="Times New Roman" w:cs="Times New Roman"/>
          <w:sz w:val="24"/>
        </w:rPr>
      </w:pPr>
    </w:p>
    <w:p w14:paraId="2CC5293D" w14:textId="6871FEEC" w:rsidR="00BA3E12" w:rsidRPr="00BA3E12" w:rsidRDefault="00D92DB9" w:rsidP="001A4985">
      <w:pPr>
        <w:tabs>
          <w:tab w:val="left" w:pos="920"/>
        </w:tabs>
        <w:spacing w:before="120" w:after="0" w:line="240" w:lineRule="auto"/>
        <w:ind w:left="359" w:right="1294" w:hanging="359"/>
        <w:jc w:val="both"/>
        <w:rPr>
          <w:rFonts w:ascii="Times New Roman" w:eastAsia="Garamond" w:hAnsi="Times New Roman" w:cs="Times New Roman"/>
          <w:b/>
          <w:bCs/>
          <w:sz w:val="24"/>
        </w:rPr>
      </w:pPr>
      <w:r>
        <w:rPr>
          <w:rFonts w:ascii="Times New Roman" w:eastAsia="Garamond" w:hAnsi="Times New Roman" w:cs="Times New Roman"/>
          <w:b/>
          <w:bCs/>
          <w:sz w:val="24"/>
        </w:rPr>
        <w:tab/>
      </w:r>
      <w:r w:rsidR="00BA3E12" w:rsidRPr="00BA3E12">
        <w:rPr>
          <w:rFonts w:ascii="Times New Roman" w:eastAsia="Garamond" w:hAnsi="Times New Roman" w:cs="Times New Roman"/>
          <w:b/>
          <w:bCs/>
          <w:sz w:val="24"/>
        </w:rPr>
        <w:t xml:space="preserve">NOTE: </w:t>
      </w:r>
      <w:r>
        <w:rPr>
          <w:rFonts w:ascii="Times New Roman" w:eastAsia="Garamond" w:hAnsi="Times New Roman" w:cs="Times New Roman"/>
          <w:b/>
          <w:bCs/>
          <w:sz w:val="24"/>
        </w:rPr>
        <w:t>D</w:t>
      </w:r>
      <w:r w:rsidR="00BA3E12" w:rsidRPr="00BA3E12">
        <w:rPr>
          <w:rFonts w:ascii="Times New Roman" w:eastAsia="Garamond" w:hAnsi="Times New Roman" w:cs="Times New Roman"/>
          <w:b/>
          <w:bCs/>
          <w:sz w:val="24"/>
        </w:rPr>
        <w:t>ocumentation should be written in each blank describing how the reviewer obtained support for the risk assessment score.</w:t>
      </w:r>
      <w:r w:rsidR="00BA3E12">
        <w:rPr>
          <w:rFonts w:ascii="Times New Roman" w:eastAsia="Garamond" w:hAnsi="Times New Roman" w:cs="Times New Roman"/>
          <w:b/>
          <w:bCs/>
          <w:sz w:val="24"/>
        </w:rPr>
        <w:t xml:space="preserve"> The reviewer may also refer to the documents obtained to support the assessment. Any documents received should be kept on file with the risk assessment by program year.</w:t>
      </w:r>
    </w:p>
    <w:p w14:paraId="322DFCBF" w14:textId="77777777" w:rsidR="00653FD2" w:rsidRPr="003913C0" w:rsidRDefault="00653FD2" w:rsidP="00D15DBD">
      <w:pPr>
        <w:jc w:val="both"/>
        <w:rPr>
          <w:rFonts w:ascii="Times New Roman" w:eastAsia="Garamond" w:hAnsi="Times New Roman" w:cs="Times New Roman"/>
          <w:sz w:val="24"/>
        </w:rPr>
      </w:pPr>
      <w:r w:rsidRPr="003913C0">
        <w:rPr>
          <w:rFonts w:ascii="Times New Roman" w:eastAsia="Garamond" w:hAnsi="Times New Roman" w:cs="Times New Roman"/>
          <w:sz w:val="24"/>
        </w:rPr>
        <w:br w:type="page"/>
      </w:r>
    </w:p>
    <w:tbl>
      <w:tblPr>
        <w:tblStyle w:val="TableGrid"/>
        <w:tblpPr w:leftFromText="180" w:rightFromText="180" w:vertAnchor="text" w:horzAnchor="margin" w:tblpY="602"/>
        <w:tblW w:w="10075" w:type="dxa"/>
        <w:tblLook w:val="04A0" w:firstRow="1" w:lastRow="0" w:firstColumn="1" w:lastColumn="0" w:noHBand="0" w:noVBand="1"/>
      </w:tblPr>
      <w:tblGrid>
        <w:gridCol w:w="3325"/>
        <w:gridCol w:w="6750"/>
      </w:tblGrid>
      <w:tr w:rsidR="009B34F7" w14:paraId="2B194210" w14:textId="77777777" w:rsidTr="00BA30E2">
        <w:tc>
          <w:tcPr>
            <w:tcW w:w="3325" w:type="dxa"/>
            <w:shd w:val="clear" w:color="auto" w:fill="D9D9D9" w:themeFill="background1" w:themeFillShade="D9"/>
            <w:vAlign w:val="center"/>
          </w:tcPr>
          <w:p w14:paraId="2945F32C" w14:textId="13AD24BE" w:rsidR="009B34F7" w:rsidRPr="00BA30E2" w:rsidRDefault="00BA30E2" w:rsidP="00BA30E2">
            <w:pPr>
              <w:spacing w:before="38"/>
              <w:ind w:right="-20"/>
              <w:jc w:val="right"/>
              <w:rPr>
                <w:rFonts w:ascii="Arial" w:eastAsia="Garamond" w:hAnsi="Arial" w:cs="Arial"/>
                <w:b/>
                <w:sz w:val="16"/>
                <w:szCs w:val="16"/>
              </w:rPr>
            </w:pPr>
            <w:r w:rsidRPr="00BA30E2">
              <w:rPr>
                <w:rFonts w:ascii="Arial" w:hAnsi="Arial" w:cs="Arial"/>
                <w:sz w:val="16"/>
                <w:szCs w:val="16"/>
              </w:rPr>
              <w:lastRenderedPageBreak/>
              <w:br w:type="page"/>
            </w:r>
            <w:r w:rsidRPr="00BA30E2">
              <w:rPr>
                <w:rFonts w:ascii="Arial" w:eastAsia="Garamond" w:hAnsi="Arial" w:cs="Arial"/>
                <w:b/>
                <w:sz w:val="16"/>
                <w:szCs w:val="16"/>
              </w:rPr>
              <w:t>APPLICANT/ORGANIZATION NAME</w:t>
            </w:r>
          </w:p>
        </w:tc>
        <w:tc>
          <w:tcPr>
            <w:tcW w:w="6750" w:type="dxa"/>
            <w:vAlign w:val="center"/>
          </w:tcPr>
          <w:p w14:paraId="7B8EA9E9" w14:textId="1A14B044" w:rsidR="009B34F7" w:rsidRDefault="00BA30E2" w:rsidP="00BA30E2">
            <w:pPr>
              <w:spacing w:before="38"/>
              <w:ind w:right="-20"/>
              <w:rPr>
                <w:rFonts w:ascii="Times New Roman" w:eastAsia="Garamond" w:hAnsi="Times New Roman" w:cs="Times New Roman"/>
              </w:rPr>
            </w:pPr>
            <w:r>
              <w:rPr>
                <w:rFonts w:ascii="Times New Roman" w:eastAsia="Garamond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Times New Roman" w:eastAsia="Garamond" w:hAnsi="Times New Roman" w:cs="Times New Roman"/>
              </w:rPr>
              <w:instrText xml:space="preserve"> FORMTEXT </w:instrText>
            </w:r>
            <w:r>
              <w:rPr>
                <w:rFonts w:ascii="Times New Roman" w:eastAsia="Garamond" w:hAnsi="Times New Roman" w:cs="Times New Roman"/>
              </w:rPr>
            </w:r>
            <w:r>
              <w:rPr>
                <w:rFonts w:ascii="Times New Roman" w:eastAsia="Garamond" w:hAnsi="Times New Roman" w:cs="Times New Roman"/>
              </w:rPr>
              <w:fldChar w:fldCharType="separate"/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</w:rPr>
              <w:fldChar w:fldCharType="end"/>
            </w:r>
            <w:bookmarkEnd w:id="0"/>
          </w:p>
        </w:tc>
      </w:tr>
      <w:tr w:rsidR="009B34F7" w14:paraId="7F55176B" w14:textId="77777777" w:rsidTr="00BA30E2">
        <w:tc>
          <w:tcPr>
            <w:tcW w:w="3325" w:type="dxa"/>
            <w:shd w:val="clear" w:color="auto" w:fill="D9D9D9" w:themeFill="background1" w:themeFillShade="D9"/>
            <w:vAlign w:val="center"/>
          </w:tcPr>
          <w:p w14:paraId="03082161" w14:textId="37BDA4B3" w:rsidR="009B34F7" w:rsidRPr="00BA30E2" w:rsidRDefault="00BA30E2" w:rsidP="00BA30E2">
            <w:pPr>
              <w:spacing w:before="38"/>
              <w:ind w:right="-20"/>
              <w:jc w:val="right"/>
              <w:rPr>
                <w:rFonts w:ascii="Arial" w:eastAsia="Garamond" w:hAnsi="Arial" w:cs="Arial"/>
                <w:b/>
                <w:sz w:val="16"/>
                <w:szCs w:val="16"/>
              </w:rPr>
            </w:pPr>
            <w:r w:rsidRPr="00BA30E2">
              <w:rPr>
                <w:rFonts w:ascii="Arial" w:eastAsia="Garamond" w:hAnsi="Arial" w:cs="Arial"/>
                <w:b/>
                <w:sz w:val="16"/>
                <w:szCs w:val="16"/>
              </w:rPr>
              <w:t xml:space="preserve">DATE </w:t>
            </w:r>
          </w:p>
        </w:tc>
        <w:tc>
          <w:tcPr>
            <w:tcW w:w="6750" w:type="dxa"/>
            <w:vAlign w:val="center"/>
          </w:tcPr>
          <w:p w14:paraId="69F5373D" w14:textId="48A3C4EA" w:rsidR="009B34F7" w:rsidRDefault="00BA30E2" w:rsidP="00BA30E2">
            <w:pPr>
              <w:spacing w:before="38"/>
              <w:ind w:right="-20"/>
              <w:rPr>
                <w:rFonts w:ascii="Times New Roman" w:eastAsia="Garamond" w:hAnsi="Times New Roman" w:cs="Times New Roman"/>
              </w:rPr>
            </w:pPr>
            <w:r>
              <w:rPr>
                <w:rFonts w:ascii="Times New Roman" w:eastAsia="Garamond" w:hAnsi="Times New Roman" w:cs="Times New Roma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Times New Roman" w:eastAsia="Garamond" w:hAnsi="Times New Roman" w:cs="Times New Roman"/>
              </w:rPr>
              <w:instrText xml:space="preserve"> FORMTEXT </w:instrText>
            </w:r>
            <w:r>
              <w:rPr>
                <w:rFonts w:ascii="Times New Roman" w:eastAsia="Garamond" w:hAnsi="Times New Roman" w:cs="Times New Roman"/>
              </w:rPr>
            </w:r>
            <w:r>
              <w:rPr>
                <w:rFonts w:ascii="Times New Roman" w:eastAsia="Garamond" w:hAnsi="Times New Roman" w:cs="Times New Roman"/>
              </w:rPr>
              <w:fldChar w:fldCharType="separate"/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</w:rPr>
              <w:fldChar w:fldCharType="end"/>
            </w:r>
            <w:bookmarkEnd w:id="1"/>
          </w:p>
        </w:tc>
      </w:tr>
      <w:tr w:rsidR="009B34F7" w14:paraId="69D9274D" w14:textId="77777777" w:rsidTr="00BA30E2">
        <w:trPr>
          <w:trHeight w:val="266"/>
        </w:trPr>
        <w:tc>
          <w:tcPr>
            <w:tcW w:w="3325" w:type="dxa"/>
            <w:shd w:val="clear" w:color="auto" w:fill="D9D9D9" w:themeFill="background1" w:themeFillShade="D9"/>
            <w:vAlign w:val="center"/>
          </w:tcPr>
          <w:p w14:paraId="7E70692A" w14:textId="36DB6D4C" w:rsidR="009B34F7" w:rsidRPr="00BA30E2" w:rsidRDefault="00BA30E2" w:rsidP="00BA30E2">
            <w:pPr>
              <w:spacing w:before="38"/>
              <w:ind w:right="-20"/>
              <w:jc w:val="right"/>
              <w:rPr>
                <w:rFonts w:ascii="Arial" w:eastAsia="Garamond" w:hAnsi="Arial" w:cs="Arial"/>
                <w:b/>
                <w:sz w:val="16"/>
                <w:szCs w:val="16"/>
              </w:rPr>
            </w:pPr>
            <w:r w:rsidRPr="00BA30E2">
              <w:rPr>
                <w:rFonts w:ascii="Arial" w:eastAsia="Garamond" w:hAnsi="Arial" w:cs="Arial"/>
                <w:b/>
                <w:sz w:val="16"/>
                <w:szCs w:val="16"/>
              </w:rPr>
              <w:t>RISK ASSESSMENT COMPLETED BY</w:t>
            </w:r>
          </w:p>
        </w:tc>
        <w:tc>
          <w:tcPr>
            <w:tcW w:w="6750" w:type="dxa"/>
            <w:vAlign w:val="center"/>
          </w:tcPr>
          <w:p w14:paraId="397F75DB" w14:textId="20E50FDB" w:rsidR="009B34F7" w:rsidRDefault="00BA30E2" w:rsidP="00BA30E2">
            <w:pPr>
              <w:spacing w:before="38"/>
              <w:ind w:right="-20"/>
              <w:rPr>
                <w:rFonts w:ascii="Times New Roman" w:eastAsia="Garamond" w:hAnsi="Times New Roman" w:cs="Times New Roman"/>
              </w:rPr>
            </w:pPr>
            <w:r>
              <w:rPr>
                <w:rFonts w:ascii="Times New Roman" w:eastAsia="Garamond" w:hAnsi="Times New Roman" w:cs="Times New Roma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Times New Roman" w:eastAsia="Garamond" w:hAnsi="Times New Roman" w:cs="Times New Roman"/>
              </w:rPr>
              <w:instrText xml:space="preserve"> FORMTEXT </w:instrText>
            </w:r>
            <w:r>
              <w:rPr>
                <w:rFonts w:ascii="Times New Roman" w:eastAsia="Garamond" w:hAnsi="Times New Roman" w:cs="Times New Roman"/>
              </w:rPr>
            </w:r>
            <w:r>
              <w:rPr>
                <w:rFonts w:ascii="Times New Roman" w:eastAsia="Garamond" w:hAnsi="Times New Roman" w:cs="Times New Roman"/>
              </w:rPr>
              <w:fldChar w:fldCharType="separate"/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</w:rPr>
              <w:fldChar w:fldCharType="end"/>
            </w:r>
            <w:bookmarkEnd w:id="2"/>
          </w:p>
        </w:tc>
      </w:tr>
      <w:tr w:rsidR="009B34F7" w14:paraId="11E77BCF" w14:textId="77777777" w:rsidTr="00BA30E2">
        <w:tc>
          <w:tcPr>
            <w:tcW w:w="3325" w:type="dxa"/>
            <w:shd w:val="clear" w:color="auto" w:fill="D9D9D9" w:themeFill="background1" w:themeFillShade="D9"/>
            <w:vAlign w:val="center"/>
          </w:tcPr>
          <w:p w14:paraId="4AC59F85" w14:textId="70A6DFC6" w:rsidR="009B34F7" w:rsidRPr="00BA30E2" w:rsidRDefault="00BA30E2" w:rsidP="00BA30E2">
            <w:pPr>
              <w:spacing w:before="38"/>
              <w:ind w:right="-20"/>
              <w:jc w:val="right"/>
              <w:rPr>
                <w:rFonts w:ascii="Arial" w:eastAsia="Garamond" w:hAnsi="Arial" w:cs="Arial"/>
                <w:b/>
                <w:sz w:val="16"/>
                <w:szCs w:val="16"/>
              </w:rPr>
            </w:pPr>
            <w:r w:rsidRPr="00BA30E2">
              <w:rPr>
                <w:rFonts w:ascii="Arial" w:eastAsia="Garamond" w:hAnsi="Arial" w:cs="Arial"/>
                <w:b/>
                <w:sz w:val="16"/>
                <w:szCs w:val="16"/>
              </w:rPr>
              <w:t>PROGRAM YEAR</w:t>
            </w:r>
          </w:p>
        </w:tc>
        <w:tc>
          <w:tcPr>
            <w:tcW w:w="6750" w:type="dxa"/>
            <w:vAlign w:val="center"/>
          </w:tcPr>
          <w:p w14:paraId="1A859666" w14:textId="2D4A27AD" w:rsidR="009B34F7" w:rsidRDefault="00BA30E2" w:rsidP="00BA30E2">
            <w:pPr>
              <w:spacing w:before="38"/>
              <w:ind w:right="-20"/>
              <w:rPr>
                <w:rFonts w:ascii="Times New Roman" w:eastAsia="Garamond" w:hAnsi="Times New Roman" w:cs="Times New Roman"/>
              </w:rPr>
            </w:pPr>
            <w:r>
              <w:rPr>
                <w:rFonts w:ascii="Times New Roman" w:eastAsia="Garamond" w:hAnsi="Times New Roman" w:cs="Times New Roma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Times New Roman" w:eastAsia="Garamond" w:hAnsi="Times New Roman" w:cs="Times New Roman"/>
              </w:rPr>
              <w:instrText xml:space="preserve"> FORMTEXT </w:instrText>
            </w:r>
            <w:r>
              <w:rPr>
                <w:rFonts w:ascii="Times New Roman" w:eastAsia="Garamond" w:hAnsi="Times New Roman" w:cs="Times New Roman"/>
              </w:rPr>
            </w:r>
            <w:r>
              <w:rPr>
                <w:rFonts w:ascii="Times New Roman" w:eastAsia="Garamond" w:hAnsi="Times New Roman" w:cs="Times New Roman"/>
              </w:rPr>
              <w:fldChar w:fldCharType="separate"/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  <w:noProof/>
              </w:rPr>
              <w:t> </w:t>
            </w:r>
            <w:r>
              <w:rPr>
                <w:rFonts w:ascii="Times New Roman" w:eastAsia="Garamond" w:hAnsi="Times New Roman" w:cs="Times New Roman"/>
              </w:rPr>
              <w:fldChar w:fldCharType="end"/>
            </w:r>
            <w:bookmarkEnd w:id="3"/>
          </w:p>
        </w:tc>
      </w:tr>
    </w:tbl>
    <w:p w14:paraId="26501CBF" w14:textId="77777777" w:rsidR="00D15DBD" w:rsidRPr="00BA30E2" w:rsidRDefault="00D15DBD" w:rsidP="00D15DBD">
      <w:pPr>
        <w:spacing w:before="38" w:after="0" w:line="240" w:lineRule="auto"/>
        <w:ind w:left="220" w:right="-20"/>
        <w:jc w:val="center"/>
        <w:rPr>
          <w:rFonts w:ascii="Arial" w:eastAsia="Garamond" w:hAnsi="Arial" w:cs="Arial"/>
          <w:b/>
          <w:sz w:val="32"/>
        </w:rPr>
      </w:pPr>
      <w:r w:rsidRPr="00BA30E2">
        <w:rPr>
          <w:rFonts w:ascii="Arial" w:eastAsia="Garamond" w:hAnsi="Arial" w:cs="Arial"/>
          <w:b/>
          <w:sz w:val="32"/>
        </w:rPr>
        <w:t>PRE-AWARD RISK ASSESSMENT TOOL</w:t>
      </w:r>
    </w:p>
    <w:p w14:paraId="6A6B8A19" w14:textId="77777777" w:rsidR="00DE44C7" w:rsidRPr="00DE44C7" w:rsidRDefault="00DE44C7" w:rsidP="00F13FC2">
      <w:pPr>
        <w:spacing w:before="38" w:after="0" w:line="240" w:lineRule="auto"/>
        <w:ind w:left="220" w:right="-20"/>
        <w:rPr>
          <w:rFonts w:ascii="Times New Roman" w:eastAsia="Garamond" w:hAnsi="Times New Roman" w:cs="Times New Roman"/>
          <w:sz w:val="8"/>
        </w:rPr>
      </w:pPr>
    </w:p>
    <w:p w14:paraId="093B4072" w14:textId="77777777" w:rsidR="0081728B" w:rsidRPr="003D0F59" w:rsidRDefault="0081728B" w:rsidP="003D0F59">
      <w:pPr>
        <w:spacing w:after="0" w:line="240" w:lineRule="auto"/>
        <w:ind w:left="216" w:right="-14"/>
        <w:rPr>
          <w:rFonts w:ascii="Times New Roman" w:eastAsia="Garamond" w:hAnsi="Times New Roman" w:cs="Times New Roman"/>
          <w:b/>
          <w:spacing w:val="-7"/>
        </w:rPr>
      </w:pPr>
    </w:p>
    <w:p w14:paraId="56760DB5" w14:textId="706830D7" w:rsidR="00B3522D" w:rsidRPr="003D0F59" w:rsidRDefault="00B3522D" w:rsidP="00BA30E2">
      <w:pPr>
        <w:spacing w:after="0" w:line="240" w:lineRule="auto"/>
      </w:pPr>
      <w:r w:rsidRPr="003D0F59">
        <w:t>For each question below, the respondent should elaborate as necessary to provide the reviewer with clear data to evaluate the response.</w:t>
      </w:r>
    </w:p>
    <w:p w14:paraId="1A865974" w14:textId="77777777" w:rsidR="009D6C68" w:rsidRDefault="009D6C68" w:rsidP="009D6C68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9D6C68" w14:paraId="478C22EC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2F22654C" w14:textId="5FB1D39F" w:rsidR="009D6C68" w:rsidRPr="0044737D" w:rsidRDefault="009D6C68" w:rsidP="00C57E8B">
            <w:pPr>
              <w:pStyle w:val="NumberedItems"/>
            </w:pPr>
            <w:r w:rsidRPr="0044737D">
              <w:t>1.</w:t>
            </w:r>
            <w:r w:rsidR="0044737D" w:rsidRPr="0044737D">
              <w:t xml:space="preserve"> </w:t>
            </w:r>
            <w:r w:rsidR="0044737D" w:rsidRPr="0044737D">
              <w:tab/>
            </w:r>
            <w:r w:rsidRPr="0044737D">
              <w:t xml:space="preserve">Is the applicant on the </w:t>
            </w:r>
            <w:r w:rsidRPr="00C57E8B">
              <w:t>Federal or State Debarment List?</w:t>
            </w:r>
            <w:r w:rsidRPr="0044737D">
              <w:t xml:space="preserve"> (If yes, no need to go further)</w:t>
            </w:r>
          </w:p>
          <w:p w14:paraId="5594EA40" w14:textId="77777777" w:rsidR="009D6C68" w:rsidRPr="00142C94" w:rsidRDefault="009D6C68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4CEB8AB1" w14:textId="3EE8840D" w:rsidR="009D6C68" w:rsidRPr="006F7142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313145163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9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9D6C68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Ye</w:t>
            </w:r>
            <w:r w:rsidR="009D6C68" w:rsidRPr="006F7142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9D6C68" w:rsidRPr="006F71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766464628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9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9D6C68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0334824B" w14:textId="77777777" w:rsidR="009D6C68" w:rsidRPr="00142C94" w:rsidRDefault="009D6C68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1077307F" w14:textId="77777777" w:rsidR="009D6C68" w:rsidRPr="00E554FA" w:rsidRDefault="009D6C68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7481BBAF" w14:textId="77777777" w:rsidR="009D6C68" w:rsidRDefault="009D6C68" w:rsidP="009D6C68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9D6C68" w14:paraId="15D450CF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300A2050" w14:textId="35FDE843" w:rsidR="009D6C68" w:rsidRPr="0044737D" w:rsidRDefault="009D6C68" w:rsidP="00C57E8B">
            <w:pPr>
              <w:pStyle w:val="NumberedItems"/>
            </w:pPr>
            <w:r w:rsidRPr="0044737D">
              <w:t xml:space="preserve">2. </w:t>
            </w:r>
            <w:r w:rsidRPr="0044737D">
              <w:tab/>
              <w:t>Has the applicant or principals thereof ever been suspended or debarred from receiving state or federal grants or contracts?</w:t>
            </w:r>
          </w:p>
          <w:p w14:paraId="0F865A95" w14:textId="77777777" w:rsidR="009D6C68" w:rsidRPr="00142C94" w:rsidRDefault="009D6C68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304DBE7A" w14:textId="2E5ED8C9" w:rsidR="009D6C68" w:rsidRPr="006F7142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207071350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9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9D6C68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Ye</w:t>
            </w:r>
            <w:r w:rsidR="009D6C68" w:rsidRPr="006F7142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9D6C68" w:rsidRPr="006F71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35889874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9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9D6C68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6C68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31911893" w14:textId="77777777" w:rsidR="009D6C68" w:rsidRPr="00142C94" w:rsidRDefault="009D6C68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26689978" w14:textId="77777777" w:rsidR="009D6C68" w:rsidRPr="00E554FA" w:rsidRDefault="009D6C68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0C205697" w14:textId="77777777" w:rsidR="006F7142" w:rsidRDefault="006F7142" w:rsidP="006F714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6F7142" w14:paraId="298F5F07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4FA6987A" w14:textId="4FA8C1D7" w:rsidR="006F7142" w:rsidRPr="00F44EEB" w:rsidRDefault="006F7142" w:rsidP="00C57E8B">
            <w:pPr>
              <w:pStyle w:val="NumberedItems"/>
            </w:pPr>
            <w:r>
              <w:t>3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9D6C68" w:rsidRPr="009D6C68">
              <w:t>Has the applicant ever had a government contract, project, or agreement terminated?</w:t>
            </w:r>
          </w:p>
          <w:p w14:paraId="45344DF2" w14:textId="77777777" w:rsidR="006F7142" w:rsidRPr="00142C94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029F1DA7" w14:textId="3F42C8CA" w:rsidR="006F7142" w:rsidRPr="006F7142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434968336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9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Ye</w:t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618180353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49A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2D412FE3" w14:textId="77777777" w:rsidR="006F7142" w:rsidRPr="00142C94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38D6F55A" w14:textId="77777777" w:rsidR="006F7142" w:rsidRPr="00E554FA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3F5F8895" w14:textId="77777777" w:rsidR="006F7142" w:rsidRDefault="006F7142" w:rsidP="006F714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6F7142" w14:paraId="4BED148E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4F0785DC" w14:textId="2A7C1893" w:rsidR="006F7142" w:rsidRPr="00F44EEB" w:rsidRDefault="006F7142" w:rsidP="00C57E8B">
            <w:pPr>
              <w:pStyle w:val="NumberedItems"/>
            </w:pPr>
            <w:r>
              <w:t>4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6F7142">
              <w:t>Does the finance director have less than three years of accounting experience?</w:t>
            </w:r>
          </w:p>
          <w:p w14:paraId="6EA71891" w14:textId="77777777" w:rsidR="006F7142" w:rsidRPr="00142C94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38D4CC42" w14:textId="0A16F87E" w:rsidR="006F7142" w:rsidRPr="006F7142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355576347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Ye</w:t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    </w:t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496076598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  <w:p w14:paraId="56ACC848" w14:textId="77777777" w:rsidR="006F7142" w:rsidRPr="00142C94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3D8C56DC" w14:textId="77777777" w:rsidR="006F7142" w:rsidRPr="00E554FA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0F45DBE7" w14:textId="77777777" w:rsidR="006F7142" w:rsidRDefault="006F7142" w:rsidP="006F714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6F7142" w14:paraId="4C8A9038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0611F620" w14:textId="4A4395F6" w:rsidR="006F7142" w:rsidRPr="00F44EEB" w:rsidRDefault="006F7142" w:rsidP="00C57E8B">
            <w:pPr>
              <w:pStyle w:val="NumberedItems"/>
            </w:pPr>
            <w:r>
              <w:t>5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6F7142">
              <w:t>How many years has the organization been in existence?</w:t>
            </w:r>
          </w:p>
          <w:p w14:paraId="7A1BEEDB" w14:textId="77777777" w:rsidR="006F7142" w:rsidRPr="00142C94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71DE1179" w14:textId="760CB77A" w:rsidR="006F7142" w:rsidRPr="006F7142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130115333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37D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>Less than two years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75627082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2-5 years </w:t>
            </w:r>
          </w:p>
          <w:p w14:paraId="1C20379C" w14:textId="7BD61B62" w:rsidR="006F7142" w:rsidRPr="006F7142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2109495820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6-10 years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355617481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11-14 years </w:t>
            </w:r>
          </w:p>
          <w:p w14:paraId="4B2AFF2E" w14:textId="5D88EAE5" w:rsidR="006F7142" w:rsidRPr="00142C9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72378560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>15 years or more</w:t>
            </w:r>
          </w:p>
          <w:p w14:paraId="4B8C5BA1" w14:textId="77777777" w:rsidR="006F7142" w:rsidRPr="00142C94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62A41A1C" w14:textId="77777777" w:rsidR="006F7142" w:rsidRPr="00E554FA" w:rsidRDefault="006F714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7ACB8B55" w14:textId="77777777" w:rsidR="006F7142" w:rsidRDefault="006F7142" w:rsidP="006F714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384B880C" w14:textId="77777777" w:rsidR="009E4A33" w:rsidRDefault="009E4A33" w:rsidP="009E4A33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9E4A33" w14:paraId="4EF7A35C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44AF1521" w14:textId="3FAB1DB3" w:rsidR="009E4A33" w:rsidRPr="00F44EEB" w:rsidRDefault="009E4A33" w:rsidP="00C57E8B">
            <w:pPr>
              <w:pStyle w:val="NumberedItems"/>
            </w:pPr>
            <w:r>
              <w:lastRenderedPageBreak/>
              <w:t>6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6F7142" w:rsidRPr="006F7142">
              <w:t>Other than WIOA, does the applicant have experience managing other federal, state, local or private funds?</w:t>
            </w:r>
          </w:p>
          <w:p w14:paraId="0BCA7047" w14:textId="77777777" w:rsidR="009E4A33" w:rsidRPr="00142C94" w:rsidRDefault="009E4A33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684CBF8D" w14:textId="23C5BDE0" w:rsidR="006F7142" w:rsidRPr="006F7142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066879280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A33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9E4A33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E4A33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Less than 1 year of experience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268929807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1-2 years of experience </w:t>
            </w:r>
          </w:p>
          <w:p w14:paraId="11474DF8" w14:textId="6EEA1559" w:rsidR="006F7142" w:rsidRPr="006F7142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322971544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3-5 year of experience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045960266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 xml:space="preserve">6-9 years of experience </w:t>
            </w:r>
          </w:p>
          <w:p w14:paraId="2C6CD4DC" w14:textId="609CA863" w:rsidR="009E4A33" w:rsidRPr="00142C9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0523725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7142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6F7142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7142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6F7142" w:rsidRPr="006F7142">
              <w:rPr>
                <w:rFonts w:ascii="Arial" w:hAnsi="Arial" w:cs="Arial"/>
                <w:sz w:val="20"/>
                <w:szCs w:val="20"/>
              </w:rPr>
              <w:t>10 or more years of experience</w:t>
            </w:r>
          </w:p>
          <w:p w14:paraId="662EC041" w14:textId="77777777" w:rsidR="009E4A33" w:rsidRPr="00142C94" w:rsidRDefault="009E4A33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2A9270A1" w14:textId="77777777" w:rsidR="009E4A33" w:rsidRPr="00E554FA" w:rsidRDefault="009E4A33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6D339124" w14:textId="77777777" w:rsidR="003D4CEB" w:rsidRDefault="003D4CEB" w:rsidP="003D4CEB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3D4CEB" w14:paraId="76F71EBC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6E53F86D" w14:textId="06CE46AE" w:rsidR="003D4CEB" w:rsidRPr="00F44EEB" w:rsidRDefault="003D4CEB" w:rsidP="00C57E8B">
            <w:pPr>
              <w:pStyle w:val="NumberedItems"/>
            </w:pPr>
            <w:r>
              <w:t>7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C54A2E" w:rsidRPr="00C54A2E">
              <w:t>Does the applicant have experience administering WIOA funds or other grants that provide funds for services to a comparable target population?</w:t>
            </w:r>
          </w:p>
          <w:p w14:paraId="266E7273" w14:textId="77777777" w:rsidR="003D4CEB" w:rsidRPr="00142C94" w:rsidRDefault="003D4CEB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56D23BE0" w14:textId="63EEAC92" w:rsidR="00C54A2E" w:rsidRPr="00C54A2E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0384146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CEB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3D4CEB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D4CEB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54A2E" w:rsidRPr="00C54A2E">
              <w:rPr>
                <w:rFonts w:ascii="Arial" w:hAnsi="Arial" w:cs="Arial"/>
                <w:sz w:val="20"/>
                <w:szCs w:val="20"/>
              </w:rPr>
              <w:t xml:space="preserve">Less than 1 year of experience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907214456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2E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54A2E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54A2E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54A2E" w:rsidRPr="00C54A2E">
              <w:rPr>
                <w:rFonts w:ascii="Arial" w:hAnsi="Arial" w:cs="Arial"/>
                <w:sz w:val="20"/>
                <w:szCs w:val="20"/>
              </w:rPr>
              <w:t xml:space="preserve">1-2 years of experience </w:t>
            </w:r>
          </w:p>
          <w:p w14:paraId="45731624" w14:textId="1EEB7A5A" w:rsidR="00C54A2E" w:rsidRPr="00C54A2E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221356741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2E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54A2E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54A2E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54A2E" w:rsidRPr="00C54A2E">
              <w:rPr>
                <w:rFonts w:ascii="Arial" w:hAnsi="Arial" w:cs="Arial"/>
                <w:sz w:val="20"/>
                <w:szCs w:val="20"/>
              </w:rPr>
              <w:t xml:space="preserve">3-5 years of experience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980488038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2E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54A2E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54A2E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54A2E" w:rsidRPr="00C54A2E">
              <w:rPr>
                <w:rFonts w:ascii="Arial" w:hAnsi="Arial" w:cs="Arial"/>
                <w:sz w:val="20"/>
                <w:szCs w:val="20"/>
              </w:rPr>
              <w:t xml:space="preserve">6-9 years of experience </w:t>
            </w:r>
          </w:p>
          <w:p w14:paraId="47F5335C" w14:textId="36B13B27" w:rsidR="003D4CEB" w:rsidRPr="00142C9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571919524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2E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54A2E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54A2E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54A2E" w:rsidRPr="00C54A2E">
              <w:rPr>
                <w:rFonts w:ascii="Arial" w:hAnsi="Arial" w:cs="Arial"/>
                <w:sz w:val="20"/>
                <w:szCs w:val="20"/>
              </w:rPr>
              <w:t>10 or more years of experience</w:t>
            </w:r>
          </w:p>
          <w:p w14:paraId="24C01DC0" w14:textId="77777777" w:rsidR="003D4CEB" w:rsidRPr="00142C94" w:rsidRDefault="003D4CEB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7942139B" w14:textId="77777777" w:rsidR="003D4CEB" w:rsidRPr="00E554FA" w:rsidRDefault="003D4CEB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762EEFB1" w14:textId="77777777" w:rsidR="00C82090" w:rsidRDefault="00C82090" w:rsidP="00C82090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C82090" w14:paraId="6DE7A3EF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01AE49C6" w14:textId="15DA5547" w:rsidR="00C82090" w:rsidRPr="00F44EEB" w:rsidRDefault="00C82090" w:rsidP="00C57E8B">
            <w:pPr>
              <w:pStyle w:val="NumberedItems"/>
            </w:pPr>
            <w:r>
              <w:t>8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A44885" w:rsidRPr="00A44885">
              <w:t>Number of years that the Program Administrator has been in the position as of the application date?</w:t>
            </w:r>
          </w:p>
          <w:p w14:paraId="1650D6C5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4369BEAD" w14:textId="16928FFB" w:rsidR="00A44885" w:rsidRPr="00A4488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534267655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A44885" w:rsidRPr="00A44885">
              <w:rPr>
                <w:rFonts w:ascii="Arial" w:hAnsi="Arial" w:cs="Arial"/>
                <w:sz w:val="20"/>
                <w:szCs w:val="20"/>
              </w:rPr>
              <w:t xml:space="preserve">Less than 1 year of experience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564614145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88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A4488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488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A44885" w:rsidRPr="00A44885">
              <w:rPr>
                <w:rFonts w:ascii="Arial" w:hAnsi="Arial" w:cs="Arial"/>
                <w:sz w:val="20"/>
                <w:szCs w:val="20"/>
              </w:rPr>
              <w:t xml:space="preserve">1-2 years of experience </w:t>
            </w:r>
          </w:p>
          <w:p w14:paraId="7BDBE2DF" w14:textId="161CF797" w:rsidR="00A44885" w:rsidRPr="00A4488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831979007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88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A4488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488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A44885" w:rsidRPr="00A44885">
              <w:rPr>
                <w:rFonts w:ascii="Arial" w:hAnsi="Arial" w:cs="Arial"/>
                <w:sz w:val="20"/>
                <w:szCs w:val="20"/>
              </w:rPr>
              <w:t xml:space="preserve">3-5 years of experience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687946167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88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A4488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488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A44885" w:rsidRPr="00A44885">
              <w:rPr>
                <w:rFonts w:ascii="Arial" w:hAnsi="Arial" w:cs="Arial"/>
                <w:sz w:val="20"/>
                <w:szCs w:val="20"/>
              </w:rPr>
              <w:t xml:space="preserve">6-9 years of experience </w:t>
            </w:r>
          </w:p>
          <w:p w14:paraId="107C6691" w14:textId="44E9DCE4" w:rsidR="00C82090" w:rsidRPr="00142C9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30451665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88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A4488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488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A44885" w:rsidRPr="00A44885">
              <w:rPr>
                <w:rFonts w:ascii="Arial" w:hAnsi="Arial" w:cs="Arial"/>
                <w:sz w:val="20"/>
                <w:szCs w:val="20"/>
              </w:rPr>
              <w:t>10 or more years of experience</w:t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F7780A7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768F2E14" w14:textId="77777777" w:rsidR="00C82090" w:rsidRPr="00E554FA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79215FCE" w14:textId="77777777" w:rsidR="00C82090" w:rsidRDefault="00C82090" w:rsidP="00C82090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C82090" w14:paraId="54133721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1065500F" w14:textId="2702AE19" w:rsidR="00C82090" w:rsidRPr="00F44EEB" w:rsidRDefault="00C82090" w:rsidP="00C57E8B">
            <w:pPr>
              <w:pStyle w:val="NumberedItems"/>
            </w:pPr>
            <w:r>
              <w:t>9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C82090">
              <w:t>Percentage of Full-time Personnel in their positions for 3 or more years.</w:t>
            </w:r>
          </w:p>
          <w:p w14:paraId="19BD0A6C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5E261D01" w14:textId="4284EEE5" w:rsidR="00C82090" w:rsidRPr="00C82090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4736754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Less than 20%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329439216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20% but less than 40% </w:t>
            </w:r>
          </w:p>
          <w:p w14:paraId="12C0F7EC" w14:textId="6B992239" w:rsidR="00C82090" w:rsidRPr="00C82090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8269967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40% but less than 60%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228229955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60% but less than 80% </w:t>
            </w:r>
          </w:p>
          <w:p w14:paraId="7185D90E" w14:textId="792049B9" w:rsidR="00C82090" w:rsidRPr="00142C9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07301100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80%-100%  </w:t>
            </w:r>
          </w:p>
          <w:p w14:paraId="36E4F0D6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07F81A3C" w14:textId="77777777" w:rsidR="00C82090" w:rsidRPr="00E554FA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20024AFB" w14:textId="77777777" w:rsidR="00C82090" w:rsidRDefault="00C82090" w:rsidP="00C82090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C82090" w14:paraId="61B6166C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130345C5" w14:textId="77777777" w:rsidR="00C82090" w:rsidRPr="0044737D" w:rsidRDefault="00C82090" w:rsidP="00C57E8B">
            <w:pPr>
              <w:pStyle w:val="NumberedItems"/>
            </w:pPr>
            <w:r w:rsidRPr="0044737D">
              <w:t xml:space="preserve">10. </w:t>
            </w:r>
            <w:r w:rsidRPr="0044737D">
              <w:tab/>
              <w:t>How many years has it been since the applicant had a formal on-site program review for WIOA funds?</w:t>
            </w:r>
          </w:p>
          <w:p w14:paraId="7F984E16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2B20249C" w14:textId="26CBA976" w:rsidR="00C82090" w:rsidRPr="00C82090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987543944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Never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954398277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7 years or more </w:t>
            </w:r>
          </w:p>
          <w:p w14:paraId="46409C9B" w14:textId="628BBF76" w:rsidR="00C82090" w:rsidRPr="00C82090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2102322503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5-6 years </w:t>
            </w:r>
            <w:r w:rsidR="0044737D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80605021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3-4 years </w:t>
            </w:r>
          </w:p>
          <w:p w14:paraId="37C4B223" w14:textId="77777777" w:rsidR="00C82090" w:rsidRPr="00142C9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645816853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C82090">
              <w:rPr>
                <w:rFonts w:ascii="Arial" w:hAnsi="Arial" w:cs="Arial"/>
                <w:sz w:val="20"/>
                <w:szCs w:val="20"/>
              </w:rPr>
              <w:t xml:space="preserve">0-2 years </w:t>
            </w:r>
          </w:p>
          <w:p w14:paraId="0FF2BBAA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6E161F27" w14:textId="77777777" w:rsidR="00C82090" w:rsidRPr="00E554FA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3D4260D6" w14:textId="77777777" w:rsidR="00C82090" w:rsidRDefault="00C82090" w:rsidP="00C82090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C82090" w14:paraId="1E50D890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3689BAA6" w14:textId="2E7533AD" w:rsidR="00C82090" w:rsidRPr="00142C94" w:rsidRDefault="00C82090" w:rsidP="00C57E8B">
            <w:pPr>
              <w:pStyle w:val="NumberedItems"/>
            </w:pPr>
            <w:r w:rsidRPr="00142C94">
              <w:lastRenderedPageBreak/>
              <w:t>1</w:t>
            </w:r>
            <w:r>
              <w:t>1</w:t>
            </w:r>
            <w:r w:rsidRPr="00F44EEB">
              <w:t xml:space="preserve">. </w:t>
            </w:r>
            <w:r w:rsidRPr="00F44EEB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F44EEB">
              <w:t>Number of reportable findings over the past 3 years as a result of on-site monitoring.</w:t>
            </w:r>
          </w:p>
          <w:p w14:paraId="5CCA4207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6C5ACFAF" w14:textId="69E24CA1" w:rsidR="00C82090" w:rsidRPr="0023576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858067518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235764">
              <w:rPr>
                <w:rFonts w:ascii="Arial" w:hAnsi="Arial" w:cs="Arial"/>
                <w:sz w:val="20"/>
                <w:szCs w:val="20"/>
              </w:rPr>
              <w:t xml:space="preserve">More than 5 findings </w:t>
            </w:r>
            <w:r w:rsidR="00563E09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41755242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235764">
              <w:rPr>
                <w:rFonts w:ascii="Arial" w:hAnsi="Arial" w:cs="Arial"/>
                <w:sz w:val="20"/>
                <w:szCs w:val="20"/>
              </w:rPr>
              <w:t xml:space="preserve">4 findings </w:t>
            </w:r>
          </w:p>
          <w:p w14:paraId="566DC92A" w14:textId="4F8337D0" w:rsidR="00C82090" w:rsidRPr="0023576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704054374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235764">
              <w:rPr>
                <w:rFonts w:ascii="Arial" w:hAnsi="Arial" w:cs="Arial"/>
                <w:sz w:val="20"/>
                <w:szCs w:val="20"/>
              </w:rPr>
              <w:t>3 findings</w:t>
            </w:r>
            <w:r w:rsidR="00563E09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2034382751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235764">
              <w:rPr>
                <w:rFonts w:ascii="Arial" w:hAnsi="Arial" w:cs="Arial"/>
                <w:sz w:val="20"/>
                <w:szCs w:val="20"/>
              </w:rPr>
              <w:t xml:space="preserve">2 findings  </w:t>
            </w:r>
          </w:p>
          <w:p w14:paraId="4CCB36D6" w14:textId="77777777" w:rsidR="00C82090" w:rsidRPr="00142C94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40533767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2090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C82090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82090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C82090" w:rsidRPr="00235764">
              <w:rPr>
                <w:rFonts w:ascii="Arial" w:hAnsi="Arial" w:cs="Arial"/>
                <w:sz w:val="20"/>
                <w:szCs w:val="20"/>
              </w:rPr>
              <w:t xml:space="preserve">0-1 findings </w:t>
            </w:r>
          </w:p>
          <w:p w14:paraId="2B037CC5" w14:textId="77777777" w:rsidR="00C82090" w:rsidRPr="00142C94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3FD660EA" w14:textId="77777777" w:rsidR="00C82090" w:rsidRPr="00E554FA" w:rsidRDefault="00C82090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09A603D1" w14:textId="77777777" w:rsidR="005C0765" w:rsidRDefault="005C0765" w:rsidP="005C0765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5C0765" w14:paraId="72676EDA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40ED0BFE" w14:textId="614C466B" w:rsidR="005C0765" w:rsidRPr="00C84201" w:rsidRDefault="005C0765" w:rsidP="00C57E8B">
            <w:pPr>
              <w:pStyle w:val="NumberedItems"/>
            </w:pPr>
            <w:r w:rsidRPr="00C84201">
              <w:t>1</w:t>
            </w:r>
            <w:r>
              <w:t>2</w:t>
            </w:r>
            <w:r w:rsidRPr="00C84201">
              <w:t>.</w:t>
            </w:r>
            <w:r w:rsidRPr="00B8296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966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5C0765">
              <w:t>What percentage of the overall requested budget does the applicant have on hand based upon the most recent audit report submitted?</w:t>
            </w:r>
          </w:p>
          <w:p w14:paraId="60F1E969" w14:textId="77777777" w:rsidR="005C0765" w:rsidRPr="00142C94" w:rsidRDefault="005C0765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44E41779" w14:textId="49FF6DEA" w:rsidR="005C0765" w:rsidRPr="005C076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328750408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Less than 20% </w:t>
            </w:r>
            <w:r w:rsidR="00563E09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879468320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20% but less than 40% </w:t>
            </w:r>
          </w:p>
          <w:p w14:paraId="35A28C0E" w14:textId="1B286D0C" w:rsidR="005C0765" w:rsidRPr="005C076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756129897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At least 40% but less than 60% </w:t>
            </w:r>
            <w:r w:rsidR="00563E09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18668273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At least 60% but less than 80% </w:t>
            </w:r>
          </w:p>
          <w:p w14:paraId="34D11C7B" w14:textId="7687C92E" w:rsidR="005C076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771815567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>80%-100%</w:t>
            </w:r>
          </w:p>
          <w:p w14:paraId="48E8222F" w14:textId="77777777" w:rsidR="005C0765" w:rsidRPr="00142C94" w:rsidRDefault="005C0765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5476F37A" w14:textId="77777777" w:rsidR="005C0765" w:rsidRPr="00E554FA" w:rsidRDefault="005C0765" w:rsidP="00C57E8B">
            <w:pPr>
              <w:tabs>
                <w:tab w:val="left" w:pos="837"/>
              </w:tabs>
              <w:spacing w:before="60"/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0C36567A" w14:textId="77777777" w:rsidR="00687F6E" w:rsidRDefault="00687F6E" w:rsidP="00687F6E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5C0765" w14:paraId="19B32661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337A6CEE" w14:textId="091EA5B1" w:rsidR="005C0765" w:rsidRPr="00C84201" w:rsidRDefault="005C0765" w:rsidP="00C57E8B">
            <w:pPr>
              <w:pStyle w:val="NumberedItems"/>
            </w:pPr>
            <w:r w:rsidRPr="00C84201">
              <w:t>13.</w:t>
            </w:r>
            <w:r w:rsidRPr="00B8296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966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5C0765">
              <w:t>Amount of grant award requested for this project.</w:t>
            </w:r>
          </w:p>
          <w:p w14:paraId="7AB1B38F" w14:textId="77777777" w:rsidR="005C0765" w:rsidRPr="00142C94" w:rsidRDefault="005C0765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68C88D84" w14:textId="1B79520A" w:rsidR="005C0765" w:rsidRPr="005C076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1127126053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$800,000 + </w:t>
            </w:r>
            <w:r w:rsidR="00563E09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1864164914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$600,000 - $799,999 </w:t>
            </w:r>
          </w:p>
          <w:p w14:paraId="5798199E" w14:textId="5F516D6A" w:rsidR="005C0765" w:rsidRPr="005C076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86433532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$400,000 - $599,999 </w:t>
            </w:r>
            <w:r w:rsidR="00563E09" w:rsidRPr="00147C1A">
              <w:rPr>
                <w:rFonts w:ascii="Arial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28"/>
                  <w:szCs w:val="28"/>
                </w:rPr>
                <w:id w:val="-856029026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 xml:space="preserve">$150,000 - $399,999 </w:t>
            </w:r>
          </w:p>
          <w:p w14:paraId="0E4271A2" w14:textId="3C3A2381" w:rsidR="005C0765" w:rsidRDefault="00CC3262" w:rsidP="00C57E8B">
            <w:pPr>
              <w:tabs>
                <w:tab w:val="left" w:pos="837"/>
                <w:tab w:val="left" w:pos="4347"/>
                <w:tab w:val="left" w:pos="470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370059741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</w:r>
            <w:r w:rsidR="005C0765" w:rsidRPr="005C0765">
              <w:rPr>
                <w:rFonts w:ascii="Arial" w:hAnsi="Arial" w:cs="Arial"/>
                <w:sz w:val="20"/>
                <w:szCs w:val="20"/>
              </w:rPr>
              <w:t>$0 - $149,999</w:t>
            </w:r>
          </w:p>
          <w:p w14:paraId="122A1339" w14:textId="77777777" w:rsidR="005C0765" w:rsidRPr="00142C94" w:rsidRDefault="005C0765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73302973" w14:textId="77777777" w:rsidR="005C0765" w:rsidRPr="00E554FA" w:rsidRDefault="005C0765" w:rsidP="00C57E8B">
            <w:pPr>
              <w:tabs>
                <w:tab w:val="left" w:pos="837"/>
              </w:tabs>
              <w:spacing w:before="60"/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636997A1" w14:textId="77777777" w:rsidR="005C0765" w:rsidRDefault="005C0765" w:rsidP="005C0765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0080" w:type="dxa"/>
        <w:tblBorders>
          <w:insideH w:val="none" w:sz="0" w:space="0" w:color="auto"/>
          <w:insideV w:val="none" w:sz="0" w:space="0" w:color="auto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0080"/>
      </w:tblGrid>
      <w:tr w:rsidR="005C0765" w14:paraId="55D7678A" w14:textId="77777777" w:rsidTr="002B72EC">
        <w:trPr>
          <w:cantSplit/>
          <w:trHeight w:val="144"/>
        </w:trPr>
        <w:tc>
          <w:tcPr>
            <w:tcW w:w="10080" w:type="dxa"/>
            <w:shd w:val="clear" w:color="auto" w:fill="auto"/>
            <w:vAlign w:val="center"/>
          </w:tcPr>
          <w:p w14:paraId="64EAF8EB" w14:textId="0280726A" w:rsidR="005C0765" w:rsidRPr="00C84201" w:rsidRDefault="005C0765" w:rsidP="00C57E8B">
            <w:pPr>
              <w:pStyle w:val="NumberedItems"/>
            </w:pPr>
            <w:r w:rsidRPr="00C84201">
              <w:t>1</w:t>
            </w:r>
            <w:r>
              <w:t>4</w:t>
            </w:r>
            <w:r w:rsidRPr="00C84201">
              <w:t>.</w:t>
            </w:r>
            <w:r w:rsidRPr="00B8296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B82966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5C0765">
              <w:t>Single Audit Status. (Please select the most applicable)</w:t>
            </w:r>
          </w:p>
          <w:p w14:paraId="255C2BC2" w14:textId="77777777" w:rsidR="005C0765" w:rsidRPr="00142C94" w:rsidRDefault="005C0765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5C0789E4" w14:textId="77777777" w:rsidR="005C0765" w:rsidRPr="00147C1A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51331914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  <w:t>Single Audit Required but no single audit performed</w:t>
            </w:r>
          </w:p>
          <w:p w14:paraId="2841D68E" w14:textId="77777777" w:rsidR="005C0765" w:rsidRPr="00147C1A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82809670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  <w:t>Material noncompliance</w:t>
            </w:r>
          </w:p>
          <w:p w14:paraId="00D0E08E" w14:textId="77777777" w:rsidR="005C0765" w:rsidRPr="00147C1A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533027693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  <w:t>Fraud reported</w:t>
            </w:r>
          </w:p>
          <w:p w14:paraId="68434854" w14:textId="77777777" w:rsidR="005C0765" w:rsidRPr="00147C1A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678115314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  <w:t>Reportable conditions in internal control over major programs</w:t>
            </w:r>
          </w:p>
          <w:p w14:paraId="783AA6D0" w14:textId="77777777" w:rsidR="005C0765" w:rsidRPr="00147C1A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036735201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  <w:t>Known questioned costs over $10,000</w:t>
            </w:r>
          </w:p>
          <w:p w14:paraId="7D1E7F3B" w14:textId="77777777" w:rsidR="005C0765" w:rsidRPr="00147C1A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399988079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  <w:t>Known questioned costs under $10,000</w:t>
            </w:r>
          </w:p>
          <w:p w14:paraId="1603FC70" w14:textId="77777777" w:rsidR="005C0765" w:rsidRDefault="00CC3262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370693728"/>
                <w15:color w:val="000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076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5C0765" w:rsidRPr="00147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C0765" w:rsidRPr="00147C1A">
              <w:rPr>
                <w:rFonts w:ascii="Arial" w:hAnsi="Arial" w:cs="Arial"/>
                <w:sz w:val="20"/>
                <w:szCs w:val="20"/>
              </w:rPr>
              <w:tab/>
              <w:t>Single audit not required</w:t>
            </w:r>
          </w:p>
          <w:p w14:paraId="31F80DDC" w14:textId="77777777" w:rsidR="005C0765" w:rsidRPr="00142C94" w:rsidRDefault="005C0765" w:rsidP="00C57E8B">
            <w:pPr>
              <w:tabs>
                <w:tab w:val="left" w:pos="837"/>
              </w:tabs>
              <w:ind w:left="432"/>
              <w:rPr>
                <w:rFonts w:ascii="Arial" w:hAnsi="Arial" w:cs="Arial"/>
                <w:sz w:val="10"/>
                <w:szCs w:val="10"/>
              </w:rPr>
            </w:pPr>
          </w:p>
          <w:p w14:paraId="14387B1B" w14:textId="77777777" w:rsidR="005C0765" w:rsidRPr="00E554FA" w:rsidRDefault="005C0765" w:rsidP="00C57E8B">
            <w:pPr>
              <w:tabs>
                <w:tab w:val="left" w:pos="837"/>
              </w:tabs>
              <w:spacing w:before="60"/>
              <w:ind w:left="432"/>
              <w:rPr>
                <w:rFonts w:ascii="Arial" w:hAnsi="Arial" w:cs="Arial"/>
                <w:sz w:val="20"/>
                <w:szCs w:val="20"/>
              </w:rPr>
            </w:pPr>
            <w:r w:rsidRPr="00744DD2">
              <w:rPr>
                <w:rFonts w:ascii="Arial" w:hAnsi="Arial" w:cs="Arial"/>
                <w:sz w:val="16"/>
                <w:szCs w:val="16"/>
              </w:rPr>
              <w:t>PLEASE ELABORATE AS NECESSARY:</w:t>
            </w:r>
            <w:r w:rsidRPr="00744DD2">
              <w:rPr>
                <w:rFonts w:ascii="Arial" w:hAnsi="Arial" w:cs="Arial"/>
              </w:rPr>
              <w:t xml:space="preserve"> </w:t>
            </w: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62E16C09" w14:textId="77777777" w:rsidR="00642F70" w:rsidRDefault="00642F70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sectPr w:rsidR="00642F70" w:rsidSect="007C141D">
      <w:headerReference w:type="default" r:id="rId11"/>
      <w:footerReference w:type="default" r:id="rId12"/>
      <w:footerReference w:type="first" r:id="rId13"/>
      <w:pgSz w:w="12240" w:h="15840"/>
      <w:pgMar w:top="360" w:right="1080" w:bottom="1080" w:left="1080" w:header="749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0D68FE" w14:textId="77777777" w:rsidR="007C141D" w:rsidRDefault="007C141D">
      <w:pPr>
        <w:spacing w:after="0" w:line="240" w:lineRule="auto"/>
      </w:pPr>
      <w:r>
        <w:separator/>
      </w:r>
    </w:p>
  </w:endnote>
  <w:endnote w:type="continuationSeparator" w:id="0">
    <w:p w14:paraId="57312708" w14:textId="77777777" w:rsidR="007C141D" w:rsidRDefault="007C141D">
      <w:pPr>
        <w:spacing w:after="0" w:line="240" w:lineRule="auto"/>
      </w:pPr>
      <w:r>
        <w:continuationSeparator/>
      </w:r>
    </w:p>
  </w:endnote>
  <w:endnote w:type="continuationNotice" w:id="1">
    <w:p w14:paraId="5E9C3E7A" w14:textId="77777777" w:rsidR="007C141D" w:rsidRDefault="007C14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15681" w14:textId="6AF67DB6" w:rsidR="00CF1BB1" w:rsidRPr="00CF1BB1" w:rsidRDefault="00443EE4" w:rsidP="00CF1BB1">
    <w:pPr>
      <w:spacing w:after="0" w:line="200" w:lineRule="exact"/>
      <w:jc w:val="center"/>
      <w:rPr>
        <w:rFonts w:ascii="Arial" w:hAnsi="Arial" w:cs="Arial"/>
        <w:sz w:val="20"/>
        <w:szCs w:val="20"/>
      </w:rPr>
    </w:pPr>
    <w:r w:rsidRPr="00CF1BB1">
      <w:rPr>
        <w:rFonts w:ascii="Arial" w:hAnsi="Arial" w:cs="Arial"/>
        <w:sz w:val="20"/>
        <w:szCs w:val="20"/>
      </w:rPr>
      <w:t>MDES Pre-Award Risk Assessment Tool:</w:t>
    </w:r>
    <w:r w:rsidR="00CF1BB1">
      <w:rPr>
        <w:rFonts w:ascii="Arial" w:hAnsi="Arial" w:cs="Arial"/>
        <w:sz w:val="20"/>
        <w:szCs w:val="20"/>
      </w:rPr>
      <w:t xml:space="preserve"> </w:t>
    </w:r>
    <w:r w:rsidRPr="00CF1BB1">
      <w:rPr>
        <w:rFonts w:ascii="Arial" w:hAnsi="Arial" w:cs="Arial"/>
        <w:b/>
        <w:bCs/>
        <w:sz w:val="20"/>
        <w:szCs w:val="20"/>
      </w:rPr>
      <w:t xml:space="preserve">Page </w:t>
    </w:r>
    <w:r w:rsidR="00CF1BB1" w:rsidRPr="00CF1BB1">
      <w:rPr>
        <w:rFonts w:ascii="Arial" w:hAnsi="Arial" w:cs="Arial"/>
        <w:b/>
        <w:bCs/>
        <w:sz w:val="20"/>
        <w:szCs w:val="20"/>
      </w:rPr>
      <w:fldChar w:fldCharType="begin"/>
    </w:r>
    <w:r w:rsidR="00CF1BB1" w:rsidRPr="00CF1BB1">
      <w:rPr>
        <w:rFonts w:ascii="Arial" w:hAnsi="Arial" w:cs="Arial"/>
        <w:b/>
        <w:bCs/>
        <w:sz w:val="20"/>
        <w:szCs w:val="20"/>
      </w:rPr>
      <w:instrText xml:space="preserve"> PAGE  \* MERGEFORMAT </w:instrText>
    </w:r>
    <w:r w:rsidR="00CF1BB1" w:rsidRPr="00CF1BB1">
      <w:rPr>
        <w:rFonts w:ascii="Arial" w:hAnsi="Arial" w:cs="Arial"/>
        <w:b/>
        <w:bCs/>
        <w:sz w:val="20"/>
        <w:szCs w:val="20"/>
      </w:rPr>
      <w:fldChar w:fldCharType="separate"/>
    </w:r>
    <w:r w:rsidR="00CF1BB1" w:rsidRPr="00CF1BB1">
      <w:rPr>
        <w:rFonts w:ascii="Arial" w:hAnsi="Arial" w:cs="Arial"/>
        <w:b/>
        <w:bCs/>
        <w:noProof/>
        <w:sz w:val="20"/>
        <w:szCs w:val="20"/>
      </w:rPr>
      <w:t>1</w:t>
    </w:r>
    <w:r w:rsidR="00CF1BB1" w:rsidRPr="00CF1BB1">
      <w:rPr>
        <w:rFonts w:ascii="Arial" w:hAnsi="Arial" w:cs="Arial"/>
        <w:b/>
        <w:bCs/>
        <w:sz w:val="20"/>
        <w:szCs w:val="20"/>
      </w:rPr>
      <w:fldChar w:fldCharType="end"/>
    </w:r>
    <w:r w:rsidR="00CF1BB1">
      <w:rPr>
        <w:rFonts w:ascii="Arial" w:hAnsi="Arial" w:cs="Arial"/>
        <w:b/>
        <w:bCs/>
        <w:sz w:val="20"/>
        <w:szCs w:val="20"/>
      </w:rPr>
      <w:t xml:space="preserve"> </w:t>
    </w:r>
    <w:r w:rsidR="00CF1BB1" w:rsidRPr="00CF1BB1">
      <w:rPr>
        <w:rFonts w:ascii="Arial" w:hAnsi="Arial" w:cs="Arial"/>
        <w:b/>
        <w:bCs/>
        <w:sz w:val="20"/>
        <w:szCs w:val="20"/>
      </w:rPr>
      <w:t xml:space="preserve">of </w:t>
    </w:r>
    <w:r w:rsidR="00CF1BB1" w:rsidRPr="00CF1BB1">
      <w:rPr>
        <w:rFonts w:ascii="Arial" w:hAnsi="Arial" w:cs="Arial"/>
        <w:b/>
        <w:bCs/>
        <w:sz w:val="20"/>
        <w:szCs w:val="20"/>
      </w:rPr>
      <w:fldChar w:fldCharType="begin"/>
    </w:r>
    <w:r w:rsidR="00CF1BB1" w:rsidRPr="00CF1BB1">
      <w:rPr>
        <w:rFonts w:ascii="Arial" w:hAnsi="Arial" w:cs="Arial"/>
        <w:b/>
        <w:bCs/>
        <w:sz w:val="20"/>
        <w:szCs w:val="20"/>
      </w:rPr>
      <w:instrText xml:space="preserve"> NUMPAGES  \* MERGEFORMAT </w:instrText>
    </w:r>
    <w:r w:rsidR="00CF1BB1" w:rsidRPr="00CF1BB1">
      <w:rPr>
        <w:rFonts w:ascii="Arial" w:hAnsi="Arial" w:cs="Arial"/>
        <w:b/>
        <w:bCs/>
        <w:sz w:val="20"/>
        <w:szCs w:val="20"/>
      </w:rPr>
      <w:fldChar w:fldCharType="separate"/>
    </w:r>
    <w:r w:rsidR="00CF1BB1" w:rsidRPr="00CF1BB1">
      <w:rPr>
        <w:rFonts w:ascii="Arial" w:hAnsi="Arial" w:cs="Arial"/>
        <w:b/>
        <w:bCs/>
        <w:noProof/>
        <w:sz w:val="20"/>
        <w:szCs w:val="20"/>
      </w:rPr>
      <w:t>5</w:t>
    </w:r>
    <w:r w:rsidR="00CF1BB1" w:rsidRPr="00CF1BB1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21102327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244911" w14:textId="26DC3492" w:rsidR="00443EE4" w:rsidRDefault="00443EE4" w:rsidP="00633E6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50E71E" w14:textId="77777777" w:rsidR="00443EE4" w:rsidRDefault="00443E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5FB671" w14:textId="77777777" w:rsidR="007C141D" w:rsidRDefault="007C141D">
      <w:pPr>
        <w:spacing w:after="0" w:line="240" w:lineRule="auto"/>
      </w:pPr>
      <w:r>
        <w:separator/>
      </w:r>
    </w:p>
  </w:footnote>
  <w:footnote w:type="continuationSeparator" w:id="0">
    <w:p w14:paraId="5D376A5F" w14:textId="77777777" w:rsidR="007C141D" w:rsidRDefault="007C141D">
      <w:pPr>
        <w:spacing w:after="0" w:line="240" w:lineRule="auto"/>
      </w:pPr>
      <w:r>
        <w:continuationSeparator/>
      </w:r>
    </w:p>
  </w:footnote>
  <w:footnote w:type="continuationNotice" w:id="1">
    <w:p w14:paraId="284A2E42" w14:textId="77777777" w:rsidR="007C141D" w:rsidRDefault="007C14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DA9944" w14:textId="20CEBCD8" w:rsidR="006704BD" w:rsidRDefault="006704BD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A71"/>
    <w:multiLevelType w:val="hybridMultilevel"/>
    <w:tmpl w:val="030A14DC"/>
    <w:lvl w:ilvl="0" w:tplc="8206C4A8">
      <w:start w:val="1"/>
      <w:numFmt w:val="bullet"/>
      <w:lvlText w:val="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033004B6"/>
    <w:multiLevelType w:val="hybridMultilevel"/>
    <w:tmpl w:val="BF2EF500"/>
    <w:lvl w:ilvl="0" w:tplc="8206C4A8">
      <w:start w:val="1"/>
      <w:numFmt w:val="bullet"/>
      <w:lvlText w:val="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" w15:restartNumberingAfterBreak="0">
    <w:nsid w:val="1C536422"/>
    <w:multiLevelType w:val="hybridMultilevel"/>
    <w:tmpl w:val="55200018"/>
    <w:lvl w:ilvl="0" w:tplc="8206C4A8">
      <w:start w:val="1"/>
      <w:numFmt w:val="bullet"/>
      <w:lvlText w:val="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" w15:restartNumberingAfterBreak="0">
    <w:nsid w:val="1FEB4218"/>
    <w:multiLevelType w:val="hybridMultilevel"/>
    <w:tmpl w:val="98244790"/>
    <w:lvl w:ilvl="0" w:tplc="8206C4A8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00818"/>
    <w:multiLevelType w:val="hybridMultilevel"/>
    <w:tmpl w:val="8266E5F8"/>
    <w:lvl w:ilvl="0" w:tplc="8206C4A8">
      <w:start w:val="1"/>
      <w:numFmt w:val="bullet"/>
      <w:lvlText w:val=""/>
      <w:lvlJc w:val="left"/>
      <w:pPr>
        <w:ind w:left="14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5" w15:restartNumberingAfterBreak="0">
    <w:nsid w:val="2A5B2605"/>
    <w:multiLevelType w:val="hybridMultilevel"/>
    <w:tmpl w:val="996A0AE2"/>
    <w:lvl w:ilvl="0" w:tplc="8206C4A8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32AB0"/>
    <w:multiLevelType w:val="hybridMultilevel"/>
    <w:tmpl w:val="DB4807A8"/>
    <w:lvl w:ilvl="0" w:tplc="8206C4A8">
      <w:start w:val="1"/>
      <w:numFmt w:val="bullet"/>
      <w:lvlText w:val=""/>
      <w:lvlJc w:val="left"/>
      <w:pPr>
        <w:ind w:left="14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8" w:hanging="360"/>
      </w:pPr>
      <w:rPr>
        <w:rFonts w:ascii="Wingdings" w:hAnsi="Wingdings" w:hint="default"/>
      </w:rPr>
    </w:lvl>
  </w:abstractNum>
  <w:abstractNum w:abstractNumId="7" w15:restartNumberingAfterBreak="0">
    <w:nsid w:val="40316AB6"/>
    <w:multiLevelType w:val="hybridMultilevel"/>
    <w:tmpl w:val="21808E04"/>
    <w:lvl w:ilvl="0" w:tplc="8206C4A8">
      <w:start w:val="1"/>
      <w:numFmt w:val="bullet"/>
      <w:lvlText w:val="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8" w15:restartNumberingAfterBreak="0">
    <w:nsid w:val="43590289"/>
    <w:multiLevelType w:val="hybridMultilevel"/>
    <w:tmpl w:val="CEA8A270"/>
    <w:lvl w:ilvl="0" w:tplc="8206C4A8">
      <w:start w:val="1"/>
      <w:numFmt w:val="bullet"/>
      <w:lvlText w:val="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2356D"/>
    <w:multiLevelType w:val="hybridMultilevel"/>
    <w:tmpl w:val="A76C5776"/>
    <w:lvl w:ilvl="0" w:tplc="8206C4A8">
      <w:start w:val="1"/>
      <w:numFmt w:val="bullet"/>
      <w:lvlText w:val=""/>
      <w:lvlJc w:val="left"/>
      <w:pPr>
        <w:ind w:left="14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5" w:hanging="360"/>
      </w:pPr>
      <w:rPr>
        <w:rFonts w:ascii="Wingdings" w:hAnsi="Wingdings" w:hint="default"/>
      </w:rPr>
    </w:lvl>
  </w:abstractNum>
  <w:abstractNum w:abstractNumId="10" w15:restartNumberingAfterBreak="0">
    <w:nsid w:val="5A1A6924"/>
    <w:multiLevelType w:val="hybridMultilevel"/>
    <w:tmpl w:val="ABD0CB0E"/>
    <w:lvl w:ilvl="0" w:tplc="8206C4A8">
      <w:start w:val="1"/>
      <w:numFmt w:val="bullet"/>
      <w:lvlText w:val=""/>
      <w:lvlJc w:val="left"/>
      <w:pPr>
        <w:ind w:left="1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</w:abstractNum>
  <w:abstractNum w:abstractNumId="11" w15:restartNumberingAfterBreak="0">
    <w:nsid w:val="68AB30EF"/>
    <w:multiLevelType w:val="hybridMultilevel"/>
    <w:tmpl w:val="059EE0B0"/>
    <w:lvl w:ilvl="0" w:tplc="8206C4A8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00421"/>
    <w:multiLevelType w:val="hybridMultilevel"/>
    <w:tmpl w:val="4906F4B2"/>
    <w:lvl w:ilvl="0" w:tplc="8206C4A8">
      <w:start w:val="1"/>
      <w:numFmt w:val="bullet"/>
      <w:lvlText w:val="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7DB152FE"/>
    <w:multiLevelType w:val="hybridMultilevel"/>
    <w:tmpl w:val="1F1E24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6239560">
    <w:abstractNumId w:val="13"/>
  </w:num>
  <w:num w:numId="2" w16cid:durableId="2070223794">
    <w:abstractNumId w:val="8"/>
  </w:num>
  <w:num w:numId="3" w16cid:durableId="983126184">
    <w:abstractNumId w:val="12"/>
  </w:num>
  <w:num w:numId="4" w16cid:durableId="114913531">
    <w:abstractNumId w:val="3"/>
  </w:num>
  <w:num w:numId="5" w16cid:durableId="1025405943">
    <w:abstractNumId w:val="5"/>
  </w:num>
  <w:num w:numId="6" w16cid:durableId="179659350">
    <w:abstractNumId w:val="9"/>
  </w:num>
  <w:num w:numId="7" w16cid:durableId="1462847433">
    <w:abstractNumId w:val="4"/>
  </w:num>
  <w:num w:numId="8" w16cid:durableId="1164322826">
    <w:abstractNumId w:val="6"/>
  </w:num>
  <w:num w:numId="9" w16cid:durableId="818502857">
    <w:abstractNumId w:val="10"/>
  </w:num>
  <w:num w:numId="10" w16cid:durableId="1738283349">
    <w:abstractNumId w:val="1"/>
  </w:num>
  <w:num w:numId="11" w16cid:durableId="1158573671">
    <w:abstractNumId w:val="7"/>
  </w:num>
  <w:num w:numId="12" w16cid:durableId="1051269645">
    <w:abstractNumId w:val="2"/>
  </w:num>
  <w:num w:numId="13" w16cid:durableId="787164211">
    <w:abstractNumId w:val="11"/>
  </w:num>
  <w:num w:numId="14" w16cid:durableId="388118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TYzNjAzNDczNjJU0lEKTi0uzszPAykwrAUAF/EunSwAAAA="/>
  </w:docVars>
  <w:rsids>
    <w:rsidRoot w:val="001D30A8"/>
    <w:rsid w:val="00011B1C"/>
    <w:rsid w:val="00011B85"/>
    <w:rsid w:val="0001791C"/>
    <w:rsid w:val="00035D93"/>
    <w:rsid w:val="000A79FB"/>
    <w:rsid w:val="000B4DE0"/>
    <w:rsid w:val="000B7D81"/>
    <w:rsid w:val="00105813"/>
    <w:rsid w:val="00142C94"/>
    <w:rsid w:val="00146B34"/>
    <w:rsid w:val="00147C1A"/>
    <w:rsid w:val="001627D4"/>
    <w:rsid w:val="001923C5"/>
    <w:rsid w:val="001A4985"/>
    <w:rsid w:val="001A7F87"/>
    <w:rsid w:val="001D30A8"/>
    <w:rsid w:val="00226734"/>
    <w:rsid w:val="00235764"/>
    <w:rsid w:val="002419B6"/>
    <w:rsid w:val="00255580"/>
    <w:rsid w:val="00262A4D"/>
    <w:rsid w:val="00271B98"/>
    <w:rsid w:val="002E3D3A"/>
    <w:rsid w:val="00307939"/>
    <w:rsid w:val="003120C8"/>
    <w:rsid w:val="00326FFF"/>
    <w:rsid w:val="00346B31"/>
    <w:rsid w:val="00386B96"/>
    <w:rsid w:val="003913C0"/>
    <w:rsid w:val="003A0594"/>
    <w:rsid w:val="003D0F59"/>
    <w:rsid w:val="003D4CEB"/>
    <w:rsid w:val="00404D2D"/>
    <w:rsid w:val="00433CD5"/>
    <w:rsid w:val="00443EE4"/>
    <w:rsid w:val="0044737D"/>
    <w:rsid w:val="00457F01"/>
    <w:rsid w:val="00475C1E"/>
    <w:rsid w:val="00482243"/>
    <w:rsid w:val="004B489F"/>
    <w:rsid w:val="004D6129"/>
    <w:rsid w:val="00530EA3"/>
    <w:rsid w:val="00563E09"/>
    <w:rsid w:val="00566866"/>
    <w:rsid w:val="005733BA"/>
    <w:rsid w:val="005A42DD"/>
    <w:rsid w:val="005C0765"/>
    <w:rsid w:val="005E5D18"/>
    <w:rsid w:val="00610891"/>
    <w:rsid w:val="006170D8"/>
    <w:rsid w:val="00631B79"/>
    <w:rsid w:val="00642F70"/>
    <w:rsid w:val="00646D94"/>
    <w:rsid w:val="00651AA9"/>
    <w:rsid w:val="0065332D"/>
    <w:rsid w:val="00653FD2"/>
    <w:rsid w:val="006704BD"/>
    <w:rsid w:val="0067359A"/>
    <w:rsid w:val="00687F6E"/>
    <w:rsid w:val="006A18FE"/>
    <w:rsid w:val="006A6031"/>
    <w:rsid w:val="006B1A5D"/>
    <w:rsid w:val="006B5012"/>
    <w:rsid w:val="006C3A0D"/>
    <w:rsid w:val="006D050D"/>
    <w:rsid w:val="006D1E0B"/>
    <w:rsid w:val="006F7142"/>
    <w:rsid w:val="0071558E"/>
    <w:rsid w:val="007241DE"/>
    <w:rsid w:val="007309DE"/>
    <w:rsid w:val="00744DD2"/>
    <w:rsid w:val="00747E20"/>
    <w:rsid w:val="00763328"/>
    <w:rsid w:val="00772A02"/>
    <w:rsid w:val="007913E2"/>
    <w:rsid w:val="007940FA"/>
    <w:rsid w:val="007A2DC7"/>
    <w:rsid w:val="007C141D"/>
    <w:rsid w:val="007C7BC9"/>
    <w:rsid w:val="007F05FD"/>
    <w:rsid w:val="0080445C"/>
    <w:rsid w:val="0081728B"/>
    <w:rsid w:val="00855694"/>
    <w:rsid w:val="0086172A"/>
    <w:rsid w:val="00870AD5"/>
    <w:rsid w:val="00887D4B"/>
    <w:rsid w:val="008A7063"/>
    <w:rsid w:val="008D3AFE"/>
    <w:rsid w:val="008D65E0"/>
    <w:rsid w:val="0091472A"/>
    <w:rsid w:val="00921488"/>
    <w:rsid w:val="00944C5E"/>
    <w:rsid w:val="00951883"/>
    <w:rsid w:val="009605BE"/>
    <w:rsid w:val="009B34F7"/>
    <w:rsid w:val="009D6C68"/>
    <w:rsid w:val="009E2FB9"/>
    <w:rsid w:val="009E4A33"/>
    <w:rsid w:val="009F4D82"/>
    <w:rsid w:val="009F72FD"/>
    <w:rsid w:val="00A44885"/>
    <w:rsid w:val="00A7460F"/>
    <w:rsid w:val="00A916CA"/>
    <w:rsid w:val="00A9790F"/>
    <w:rsid w:val="00AA57E0"/>
    <w:rsid w:val="00AD249A"/>
    <w:rsid w:val="00B00DFC"/>
    <w:rsid w:val="00B037AF"/>
    <w:rsid w:val="00B15CD9"/>
    <w:rsid w:val="00B3522D"/>
    <w:rsid w:val="00B40BC1"/>
    <w:rsid w:val="00B503A7"/>
    <w:rsid w:val="00B5190F"/>
    <w:rsid w:val="00B72D80"/>
    <w:rsid w:val="00B820F9"/>
    <w:rsid w:val="00B82966"/>
    <w:rsid w:val="00BA30E2"/>
    <w:rsid w:val="00BA3E12"/>
    <w:rsid w:val="00BB3EAA"/>
    <w:rsid w:val="00BB506E"/>
    <w:rsid w:val="00BD363E"/>
    <w:rsid w:val="00BE127A"/>
    <w:rsid w:val="00BF54A2"/>
    <w:rsid w:val="00C266E7"/>
    <w:rsid w:val="00C4662E"/>
    <w:rsid w:val="00C524B2"/>
    <w:rsid w:val="00C54A2E"/>
    <w:rsid w:val="00C57E8B"/>
    <w:rsid w:val="00C82090"/>
    <w:rsid w:val="00C84201"/>
    <w:rsid w:val="00C90905"/>
    <w:rsid w:val="00C9418E"/>
    <w:rsid w:val="00CC3262"/>
    <w:rsid w:val="00CF1BB1"/>
    <w:rsid w:val="00D0159E"/>
    <w:rsid w:val="00D03CF5"/>
    <w:rsid w:val="00D15DBD"/>
    <w:rsid w:val="00D30BD7"/>
    <w:rsid w:val="00D312FE"/>
    <w:rsid w:val="00D45E48"/>
    <w:rsid w:val="00D501A9"/>
    <w:rsid w:val="00D5468A"/>
    <w:rsid w:val="00D761B7"/>
    <w:rsid w:val="00D92DB9"/>
    <w:rsid w:val="00DB4DDE"/>
    <w:rsid w:val="00DE44C7"/>
    <w:rsid w:val="00DF32F5"/>
    <w:rsid w:val="00E01DA1"/>
    <w:rsid w:val="00E13B68"/>
    <w:rsid w:val="00E46459"/>
    <w:rsid w:val="00E554FA"/>
    <w:rsid w:val="00E57B47"/>
    <w:rsid w:val="00E77C7A"/>
    <w:rsid w:val="00EA653C"/>
    <w:rsid w:val="00EB17E0"/>
    <w:rsid w:val="00EB454F"/>
    <w:rsid w:val="00F13FC2"/>
    <w:rsid w:val="00F16BFB"/>
    <w:rsid w:val="00F2154E"/>
    <w:rsid w:val="00F41073"/>
    <w:rsid w:val="00F44EEB"/>
    <w:rsid w:val="00F46E96"/>
    <w:rsid w:val="00F55319"/>
    <w:rsid w:val="00F84BF1"/>
    <w:rsid w:val="00FD5D32"/>
    <w:rsid w:val="00FE07B4"/>
    <w:rsid w:val="7BA83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689506"/>
  <w15:docId w15:val="{EDAA2014-6DDB-4E4C-942F-E415DEA3C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7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B47"/>
  </w:style>
  <w:style w:type="paragraph" w:styleId="Footer">
    <w:name w:val="footer"/>
    <w:basedOn w:val="Normal"/>
    <w:link w:val="FooterChar"/>
    <w:uiPriority w:val="99"/>
    <w:unhideWhenUsed/>
    <w:rsid w:val="00E57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B47"/>
  </w:style>
  <w:style w:type="paragraph" w:styleId="ListParagraph">
    <w:name w:val="List Paragraph"/>
    <w:basedOn w:val="Normal"/>
    <w:uiPriority w:val="34"/>
    <w:qFormat/>
    <w:rsid w:val="00E57B47"/>
    <w:pPr>
      <w:ind w:left="720"/>
      <w:contextualSpacing/>
    </w:pPr>
  </w:style>
  <w:style w:type="table" w:styleId="TableGrid">
    <w:name w:val="Table Grid"/>
    <w:basedOn w:val="TableNormal"/>
    <w:uiPriority w:val="59"/>
    <w:rsid w:val="00653F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72D80"/>
    <w:pPr>
      <w:widowControl/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72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2D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2D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D80"/>
    <w:rPr>
      <w:b/>
      <w:bCs/>
      <w:sz w:val="20"/>
      <w:szCs w:val="20"/>
    </w:rPr>
  </w:style>
  <w:style w:type="paragraph" w:customStyle="1" w:styleId="NumberedItems">
    <w:name w:val="NumberedItems"/>
    <w:basedOn w:val="Normal"/>
    <w:qFormat/>
    <w:rsid w:val="00C57E8B"/>
    <w:pPr>
      <w:keepNext/>
      <w:tabs>
        <w:tab w:val="left" w:pos="837"/>
      </w:tabs>
      <w:spacing w:after="0" w:line="240" w:lineRule="auto"/>
      <w:ind w:left="657" w:hanging="542"/>
    </w:pPr>
    <w:rPr>
      <w:rFonts w:ascii="Arial" w:hAnsi="Arial" w:cs="Arial"/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443E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4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c052cfe-bd85-42d3-93f7-a18e583c90b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461EEE0024A943967DC3A433642970" ma:contentTypeVersion="15" ma:contentTypeDescription="Create a new document." ma:contentTypeScope="" ma:versionID="1dad82818d1990ac26d5f4eb5118ca4f">
  <xsd:schema xmlns:xsd="http://www.w3.org/2001/XMLSchema" xmlns:xs="http://www.w3.org/2001/XMLSchema" xmlns:p="http://schemas.microsoft.com/office/2006/metadata/properties" xmlns:ns3="9c052cfe-bd85-42d3-93f7-a18e583c90b8" xmlns:ns4="c63d724a-71f5-4d5b-aa3b-7bf75337403b" targetNamespace="http://schemas.microsoft.com/office/2006/metadata/properties" ma:root="true" ma:fieldsID="4e66b0cd7e07944539843ff7d9081b97" ns3:_="" ns4:_="">
    <xsd:import namespace="9c052cfe-bd85-42d3-93f7-a18e583c90b8"/>
    <xsd:import namespace="c63d724a-71f5-4d5b-aa3b-7bf753374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052cfe-bd85-42d3-93f7-a18e583c90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d724a-71f5-4d5b-aa3b-7bf753374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4CB3F-A2B8-464F-8B5A-300A335BF887}">
  <ds:schemaRefs>
    <ds:schemaRef ds:uri="http://schemas.microsoft.com/office/2006/metadata/properties"/>
    <ds:schemaRef ds:uri="http://schemas.microsoft.com/office/infopath/2007/PartnerControls"/>
    <ds:schemaRef ds:uri="9c052cfe-bd85-42d3-93f7-a18e583c90b8"/>
  </ds:schemaRefs>
</ds:datastoreItem>
</file>

<file path=customXml/itemProps2.xml><?xml version="1.0" encoding="utf-8"?>
<ds:datastoreItem xmlns:ds="http://schemas.openxmlformats.org/officeDocument/2006/customXml" ds:itemID="{CCE823B0-A2B3-4679-8ED2-E6BBA36142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052cfe-bd85-42d3-93f7-a18e583c90b8"/>
    <ds:schemaRef ds:uri="c63d724a-71f5-4d5b-aa3b-7bf753374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179CF-3DED-4FF8-B66D-0EFF2493F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B60EF4-1910-4099-B07A-0377E8136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58</Words>
  <Characters>4893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e, Jamie</dc:creator>
  <cp:keywords/>
  <cp:lastModifiedBy>Donna Hollis</cp:lastModifiedBy>
  <cp:revision>2</cp:revision>
  <dcterms:created xsi:type="dcterms:W3CDTF">2024-04-08T16:28:00Z</dcterms:created>
  <dcterms:modified xsi:type="dcterms:W3CDTF">2024-04-08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14T00:00:00Z</vt:filetime>
  </property>
  <property fmtid="{D5CDD505-2E9C-101B-9397-08002B2CF9AE}" pid="3" name="LastSaved">
    <vt:filetime>2017-01-19T00:00:00Z</vt:filetime>
  </property>
  <property fmtid="{D5CDD505-2E9C-101B-9397-08002B2CF9AE}" pid="4" name="ContentTypeId">
    <vt:lpwstr>0x010100B9461EEE0024A943967DC3A433642970</vt:lpwstr>
  </property>
</Properties>
</file>